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21ABC" w14:textId="149C8B33" w:rsidR="00297249" w:rsidRPr="00BB0590" w:rsidRDefault="00CE1199" w:rsidP="00BB0590">
      <w:pPr>
        <w:shd w:val="clear" w:color="auto" w:fill="FFFFFF"/>
        <w:spacing w:before="360" w:after="240" w:line="420" w:lineRule="atLeast"/>
        <w:outlineLvl w:val="1"/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</w:pPr>
      <w:r>
        <w:rPr>
          <w:noProof/>
          <w:color w:val="000000"/>
          <w:szCs w:val="20"/>
        </w:rPr>
        <w:drawing>
          <wp:anchor distT="0" distB="0" distL="114300" distR="114300" simplePos="0" relativeHeight="251659264" behindDoc="0" locked="0" layoutInCell="1" allowOverlap="1" wp14:anchorId="0F062375" wp14:editId="553A2A5D">
            <wp:simplePos x="0" y="0"/>
            <wp:positionH relativeFrom="column">
              <wp:posOffset>0</wp:posOffset>
            </wp:positionH>
            <wp:positionV relativeFrom="paragraph">
              <wp:posOffset>-457200</wp:posOffset>
            </wp:positionV>
            <wp:extent cx="1066800" cy="1032228"/>
            <wp:effectExtent l="0" t="0" r="0" b="9525"/>
            <wp:wrapNone/>
            <wp:docPr id="3" name="Picture 3" descr="GCCF Logo C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CCF Logo Co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32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>c</w:t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 w:rsidRPr="00BB0590">
        <w:rPr>
          <w:rFonts w:ascii="Veggieburger" w:eastAsia="Times New Roman" w:hAnsi="Veggieburger" w:cs="Helvetica"/>
          <w:bCs/>
          <w:caps/>
          <w:color w:val="0000FF"/>
          <w:spacing w:val="12"/>
          <w:sz w:val="48"/>
          <w:szCs w:val="48"/>
        </w:rPr>
        <w:t>complete litter record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456"/>
        <w:gridCol w:w="10214"/>
      </w:tblGrid>
      <w:tr w:rsidR="00297249" w:rsidRPr="00FB41C2" w14:paraId="22016D03" w14:textId="77777777" w:rsidTr="00CE1199">
        <w:trPr>
          <w:trHeight w:val="325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76D87F53" w14:textId="30C445A1" w:rsidR="00297249" w:rsidRPr="00FB41C2" w:rsidRDefault="00297249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Member Name</w:t>
            </w:r>
            <w:r w:rsidR="00DE67CD" w:rsidRPr="00FB41C2">
              <w:rPr>
                <w:rFonts w:asciiTheme="minorHAnsi" w:hAnsiTheme="minorHAnsi" w:cstheme="minorHAnsi"/>
                <w:sz w:val="24"/>
              </w:rPr>
              <w:t xml:space="preserve"> 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6A999BF8" w14:textId="77777777" w:rsidR="00297249" w:rsidRPr="00FB41C2" w:rsidRDefault="00297249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567763" w:rsidRPr="00FB41C2" w14:paraId="13B898D5" w14:textId="77777777" w:rsidTr="00CE1199">
        <w:trPr>
          <w:trHeight w:val="673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2BBFBF7E" w14:textId="74B00ABA" w:rsidR="00567763" w:rsidRPr="00FB41C2" w:rsidRDefault="00567763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Address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76220F79" w14:textId="77777777" w:rsidR="00567763" w:rsidRPr="00FB41C2" w:rsidRDefault="00567763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567763" w:rsidRPr="00FB41C2" w14:paraId="6BB68756" w14:textId="77777777" w:rsidTr="00CE1199">
        <w:trPr>
          <w:trHeight w:val="325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2BCBF13B" w14:textId="20986839" w:rsidR="00567763" w:rsidRPr="00FB41C2" w:rsidRDefault="00567763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 xml:space="preserve">Contact </w:t>
            </w:r>
            <w:r w:rsidR="00DE6EA5" w:rsidRPr="00FB41C2">
              <w:rPr>
                <w:rFonts w:asciiTheme="minorHAnsi" w:hAnsiTheme="minorHAnsi" w:cstheme="minorHAnsi"/>
                <w:sz w:val="24"/>
              </w:rPr>
              <w:t>Number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49F233B5" w14:textId="77777777" w:rsidR="00567763" w:rsidRPr="00FB41C2" w:rsidRDefault="00567763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297249" w:rsidRPr="00FB41C2" w14:paraId="4B50B0D1" w14:textId="77777777" w:rsidTr="00CE1199">
        <w:trPr>
          <w:trHeight w:val="325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5472CD40" w14:textId="6655893B" w:rsidR="00297249" w:rsidRPr="00FB41C2" w:rsidRDefault="0058514F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Prefix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5338F660" w14:textId="77777777" w:rsidR="00297249" w:rsidRPr="00FB41C2" w:rsidRDefault="00297249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297249" w:rsidRPr="00FB41C2" w14:paraId="2D64A4FE" w14:textId="77777777" w:rsidTr="00CE1199">
        <w:trPr>
          <w:trHeight w:val="325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719C2A00" w14:textId="7A7E84A8" w:rsidR="00297249" w:rsidRPr="00FB41C2" w:rsidRDefault="00567763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Membership Number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0F04274E" w14:textId="77777777" w:rsidR="00297249" w:rsidRPr="00FB41C2" w:rsidRDefault="00297249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401CC2" w:rsidRPr="00FB41C2" w14:paraId="611E41BD" w14:textId="77777777" w:rsidTr="00CE1199">
        <w:trPr>
          <w:trHeight w:val="325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1803AF98" w14:textId="54A2731B" w:rsidR="00401CC2" w:rsidRPr="00FB41C2" w:rsidRDefault="00401CC2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Breed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60741A35" w14:textId="77777777" w:rsidR="00401CC2" w:rsidRPr="00FB41C2" w:rsidRDefault="00401CC2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8C2B4F" w:rsidRPr="00FB41C2" w14:paraId="4B71B5AB" w14:textId="77777777" w:rsidTr="00CE1199">
        <w:trPr>
          <w:trHeight w:val="325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280F6B0D" w14:textId="6453351D" w:rsidR="008C2B4F" w:rsidRPr="00FB41C2" w:rsidRDefault="008C2B4F" w:rsidP="00A171E4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PER Source Number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728AA1E5" w14:textId="77777777" w:rsidR="008C2B4F" w:rsidRPr="00FB41C2" w:rsidRDefault="008C2B4F" w:rsidP="00A171E4">
            <w:pPr>
              <w:rPr>
                <w:rFonts w:asciiTheme="minorHAnsi" w:hAnsiTheme="minorHAnsi" w:cstheme="minorHAnsi"/>
              </w:rPr>
            </w:pPr>
          </w:p>
        </w:tc>
      </w:tr>
    </w:tbl>
    <w:p w14:paraId="01B1D25C" w14:textId="77777777" w:rsidR="00C47CD4" w:rsidRPr="00773560" w:rsidRDefault="00C47CD4" w:rsidP="00C47CD4">
      <w:pPr>
        <w:spacing w:after="120"/>
        <w:rPr>
          <w:rFonts w:ascii="Veggieburger" w:hAnsi="Veggieburger" w:cs="Helvetica"/>
          <w:color w:val="000090"/>
          <w:sz w:val="20"/>
          <w:szCs w:val="20"/>
        </w:rPr>
      </w:pPr>
      <w:bookmarkStart w:id="0" w:name="_Hlk529786924"/>
    </w:p>
    <w:p w14:paraId="55D2ADD2" w14:textId="6B244D4E" w:rsidR="00E57494" w:rsidRPr="00C47CD4" w:rsidRDefault="00C47CD4" w:rsidP="00C47CD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C47CD4">
        <w:rPr>
          <w:rFonts w:ascii="Veggieburger" w:hAnsi="Veggieburger" w:cs="Helvetica"/>
          <w:color w:val="000090"/>
          <w:sz w:val="28"/>
          <w:szCs w:val="28"/>
        </w:rPr>
        <w:t>LITTER PARENTS DETAILS</w:t>
      </w:r>
    </w:p>
    <w:p w14:paraId="1D6205B6" w14:textId="1444E367" w:rsidR="00567763" w:rsidRPr="00FB41C2" w:rsidRDefault="00401CC2" w:rsidP="00FB41C2">
      <w:pPr>
        <w:rPr>
          <w:rFonts w:asciiTheme="minorHAnsi" w:hAnsiTheme="minorHAnsi" w:cstheme="minorHAnsi"/>
          <w:b/>
        </w:rPr>
      </w:pPr>
      <w:r w:rsidRPr="00FB41C2">
        <w:rPr>
          <w:rFonts w:asciiTheme="minorHAnsi" w:hAnsiTheme="minorHAnsi" w:cstheme="minorHAnsi"/>
          <w:b/>
        </w:rPr>
        <w:t>Sire: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455"/>
        <w:gridCol w:w="3899"/>
        <w:gridCol w:w="1493"/>
        <w:gridCol w:w="4823"/>
      </w:tblGrid>
      <w:tr w:rsidR="004C017F" w:rsidRPr="00FB41C2" w14:paraId="3D5037F8" w14:textId="77777777" w:rsidTr="00CE1199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5481C965" w14:textId="77777777" w:rsidR="004C017F" w:rsidRPr="00FB41C2" w:rsidRDefault="004C017F" w:rsidP="00FB41C2">
            <w:pPr>
              <w:rPr>
                <w:rFonts w:asciiTheme="minorHAnsi" w:hAnsiTheme="minorHAnsi" w:cstheme="minorHAnsi"/>
              </w:rPr>
            </w:pPr>
            <w:bookmarkStart w:id="1" w:name="_Hlk528494558"/>
            <w:r w:rsidRPr="00FB41C2">
              <w:rPr>
                <w:rFonts w:asciiTheme="minorHAnsi" w:hAnsiTheme="minorHAnsi" w:cstheme="minorHAnsi"/>
              </w:rPr>
              <w:t>Registered Name</w:t>
            </w:r>
          </w:p>
        </w:tc>
        <w:tc>
          <w:tcPr>
            <w:tcW w:w="3736" w:type="pct"/>
            <w:gridSpan w:val="3"/>
            <w:shd w:val="clear" w:color="auto" w:fill="FFFFFF" w:themeFill="background1"/>
            <w:vAlign w:val="center"/>
          </w:tcPr>
          <w:p w14:paraId="1217FCF7" w14:textId="77777777" w:rsidR="004C017F" w:rsidRPr="00FB41C2" w:rsidRDefault="004C017F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8C2B4F" w:rsidRPr="00FB41C2" w14:paraId="491FE51B" w14:textId="77777777" w:rsidTr="008C2B4F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497FED53" w14:textId="77777777" w:rsidR="00E57494" w:rsidRPr="00FB41C2" w:rsidRDefault="004C017F" w:rsidP="00FB41C2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Microchip #</w:t>
            </w:r>
          </w:p>
        </w:tc>
        <w:tc>
          <w:tcPr>
            <w:tcW w:w="1426" w:type="pct"/>
            <w:shd w:val="clear" w:color="auto" w:fill="FFFFFF" w:themeFill="background1"/>
            <w:vAlign w:val="center"/>
          </w:tcPr>
          <w:p w14:paraId="4BC066E3" w14:textId="77777777" w:rsidR="00E57494" w:rsidRPr="00FB41C2" w:rsidRDefault="00E57494" w:rsidP="00FB41C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6" w:type="pct"/>
            <w:shd w:val="clear" w:color="auto" w:fill="D9E2F3" w:themeFill="accent1" w:themeFillTint="33"/>
            <w:vAlign w:val="center"/>
          </w:tcPr>
          <w:p w14:paraId="2F37F539" w14:textId="368F1827" w:rsidR="00E57494" w:rsidRPr="00FB41C2" w:rsidRDefault="00C47CD4" w:rsidP="00FB41C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eed</w:t>
            </w:r>
          </w:p>
        </w:tc>
        <w:tc>
          <w:tcPr>
            <w:tcW w:w="1764" w:type="pct"/>
            <w:shd w:val="clear" w:color="auto" w:fill="FFFFFF" w:themeFill="background1"/>
            <w:vAlign w:val="center"/>
          </w:tcPr>
          <w:p w14:paraId="10C74E9F" w14:textId="77777777" w:rsidR="00E57494" w:rsidRPr="00FB41C2" w:rsidRDefault="00E57494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8C2B4F" w:rsidRPr="00FB41C2" w14:paraId="04BC03A8" w14:textId="77777777" w:rsidTr="008C2B4F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67A51140" w14:textId="77777777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  <w:bookmarkStart w:id="2" w:name="_Hlk528494594"/>
            <w:r w:rsidRPr="00FB41C2">
              <w:rPr>
                <w:rFonts w:asciiTheme="minorHAnsi" w:hAnsiTheme="minorHAnsi" w:cstheme="minorHAnsi"/>
              </w:rPr>
              <w:t>Registration #</w:t>
            </w:r>
          </w:p>
        </w:tc>
        <w:tc>
          <w:tcPr>
            <w:tcW w:w="1426" w:type="pct"/>
            <w:shd w:val="clear" w:color="auto" w:fill="FFFFFF" w:themeFill="background1"/>
            <w:vAlign w:val="center"/>
          </w:tcPr>
          <w:p w14:paraId="4293B94A" w14:textId="77777777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6" w:type="pct"/>
            <w:shd w:val="clear" w:color="auto" w:fill="D9E2F3" w:themeFill="accent1" w:themeFillTint="33"/>
            <w:vAlign w:val="center"/>
          </w:tcPr>
          <w:p w14:paraId="6289A850" w14:textId="1B91D53D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Date of Birth</w:t>
            </w:r>
          </w:p>
        </w:tc>
        <w:tc>
          <w:tcPr>
            <w:tcW w:w="1764" w:type="pct"/>
            <w:vAlign w:val="center"/>
          </w:tcPr>
          <w:p w14:paraId="5B73CE3E" w14:textId="38CFD470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C47CD4" w:rsidRPr="00FB41C2" w14:paraId="1498A25C" w14:textId="77777777" w:rsidTr="00C47CD4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277E3AE0" w14:textId="4069E723" w:rsidR="00C47CD4" w:rsidRPr="00FB41C2" w:rsidRDefault="00C47CD4" w:rsidP="00FB41C2">
            <w:p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Colour</w:t>
            </w:r>
            <w:proofErr w:type="spellEnd"/>
          </w:p>
        </w:tc>
        <w:tc>
          <w:tcPr>
            <w:tcW w:w="3736" w:type="pct"/>
            <w:gridSpan w:val="3"/>
            <w:shd w:val="clear" w:color="auto" w:fill="FFFFFF" w:themeFill="background1"/>
            <w:vAlign w:val="center"/>
          </w:tcPr>
          <w:p w14:paraId="30ED245C" w14:textId="77777777" w:rsidR="00C47CD4" w:rsidRPr="00FB41C2" w:rsidRDefault="00C47CD4" w:rsidP="00FB41C2">
            <w:pPr>
              <w:rPr>
                <w:rFonts w:asciiTheme="minorHAnsi" w:hAnsiTheme="minorHAnsi" w:cstheme="minorHAnsi"/>
              </w:rPr>
            </w:pPr>
          </w:p>
        </w:tc>
      </w:tr>
    </w:tbl>
    <w:bookmarkEnd w:id="1"/>
    <w:bookmarkEnd w:id="2"/>
    <w:p w14:paraId="2EB62C80" w14:textId="102A2574" w:rsidR="00297249" w:rsidRPr="00FB41C2" w:rsidRDefault="00E76BCB" w:rsidP="00FB41C2">
      <w:pPr>
        <w:rPr>
          <w:rFonts w:asciiTheme="minorHAnsi" w:hAnsiTheme="minorHAnsi" w:cstheme="minorHAnsi"/>
          <w:b/>
        </w:rPr>
      </w:pPr>
      <w:r w:rsidRPr="00FB41C2">
        <w:rPr>
          <w:rFonts w:asciiTheme="minorHAnsi" w:hAnsiTheme="minorHAnsi" w:cstheme="minorHAnsi"/>
          <w:b/>
        </w:rPr>
        <w:t>Dam: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455"/>
        <w:gridCol w:w="3899"/>
        <w:gridCol w:w="1493"/>
        <w:gridCol w:w="2269"/>
        <w:gridCol w:w="2554"/>
      </w:tblGrid>
      <w:tr w:rsidR="00E76BCB" w:rsidRPr="00FB41C2" w14:paraId="0DD12331" w14:textId="77777777" w:rsidTr="00CE1199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3B222D85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Registered Name</w:t>
            </w:r>
          </w:p>
        </w:tc>
        <w:tc>
          <w:tcPr>
            <w:tcW w:w="3736" w:type="pct"/>
            <w:gridSpan w:val="4"/>
            <w:shd w:val="clear" w:color="auto" w:fill="FFFFFF" w:themeFill="background1"/>
            <w:vAlign w:val="center"/>
          </w:tcPr>
          <w:p w14:paraId="2939146B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</w:tr>
      <w:tr w:rsidR="00E76BCB" w:rsidRPr="00FB41C2" w14:paraId="7B582AE4" w14:textId="77777777" w:rsidTr="008C2B4F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2B3FCBDE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Microchip #</w:t>
            </w:r>
          </w:p>
        </w:tc>
        <w:tc>
          <w:tcPr>
            <w:tcW w:w="1426" w:type="pct"/>
            <w:shd w:val="clear" w:color="auto" w:fill="FFFFFF" w:themeFill="background1"/>
            <w:vAlign w:val="center"/>
          </w:tcPr>
          <w:p w14:paraId="497CDEE9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6" w:type="pct"/>
            <w:shd w:val="clear" w:color="auto" w:fill="D9E2F3" w:themeFill="accent1" w:themeFillTint="33"/>
            <w:vAlign w:val="center"/>
          </w:tcPr>
          <w:p w14:paraId="568073A0" w14:textId="19C8C6BD" w:rsidR="00E76BCB" w:rsidRPr="00FB41C2" w:rsidRDefault="00C47CD4" w:rsidP="0075065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eed</w:t>
            </w:r>
          </w:p>
        </w:tc>
        <w:tc>
          <w:tcPr>
            <w:tcW w:w="1764" w:type="pct"/>
            <w:gridSpan w:val="2"/>
            <w:shd w:val="clear" w:color="auto" w:fill="FFFFFF" w:themeFill="background1"/>
            <w:vAlign w:val="center"/>
          </w:tcPr>
          <w:p w14:paraId="18E098F2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</w:tr>
      <w:tr w:rsidR="00E76BCB" w:rsidRPr="00FB41C2" w14:paraId="495ED7C1" w14:textId="77777777" w:rsidTr="008C2B4F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007268C4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Registration #</w:t>
            </w:r>
          </w:p>
        </w:tc>
        <w:tc>
          <w:tcPr>
            <w:tcW w:w="1426" w:type="pct"/>
            <w:shd w:val="clear" w:color="auto" w:fill="FFFFFF" w:themeFill="background1"/>
            <w:vAlign w:val="center"/>
          </w:tcPr>
          <w:p w14:paraId="4029C51A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46" w:type="pct"/>
            <w:shd w:val="clear" w:color="auto" w:fill="D9E2F3" w:themeFill="accent1" w:themeFillTint="33"/>
            <w:vAlign w:val="center"/>
          </w:tcPr>
          <w:p w14:paraId="1BBEA072" w14:textId="152FC0C5" w:rsidR="00E76BCB" w:rsidRPr="00FB41C2" w:rsidRDefault="00F55A5B" w:rsidP="0075065E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Date of Birth</w:t>
            </w:r>
          </w:p>
        </w:tc>
        <w:tc>
          <w:tcPr>
            <w:tcW w:w="1764" w:type="pct"/>
            <w:gridSpan w:val="2"/>
            <w:vAlign w:val="center"/>
          </w:tcPr>
          <w:p w14:paraId="7B1E02D0" w14:textId="6DB2765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</w:tr>
      <w:tr w:rsidR="00873D26" w:rsidRPr="00FB41C2" w14:paraId="25199DE3" w14:textId="77777777" w:rsidTr="00873D26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47ADE4F9" w14:textId="69FE216D" w:rsidR="00873D26" w:rsidRPr="00FB41C2" w:rsidRDefault="00873D26" w:rsidP="0075065E">
            <w:p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Colour</w:t>
            </w:r>
            <w:proofErr w:type="spellEnd"/>
          </w:p>
        </w:tc>
        <w:tc>
          <w:tcPr>
            <w:tcW w:w="1426" w:type="pct"/>
            <w:shd w:val="clear" w:color="auto" w:fill="FFFFFF" w:themeFill="background1"/>
            <w:vAlign w:val="center"/>
          </w:tcPr>
          <w:p w14:paraId="11E10A04" w14:textId="77777777" w:rsidR="00873D26" w:rsidRPr="00FB41C2" w:rsidRDefault="00873D26" w:rsidP="0075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6" w:type="pct"/>
            <w:gridSpan w:val="2"/>
            <w:shd w:val="clear" w:color="auto" w:fill="D9E2F3" w:themeFill="accent1" w:themeFillTint="33"/>
            <w:vAlign w:val="center"/>
          </w:tcPr>
          <w:p w14:paraId="5AC5AD26" w14:textId="6C906C65" w:rsidR="00873D26" w:rsidRPr="00FB41C2" w:rsidRDefault="00873D26" w:rsidP="0075065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itter Number</w:t>
            </w:r>
          </w:p>
        </w:tc>
        <w:tc>
          <w:tcPr>
            <w:tcW w:w="934" w:type="pct"/>
            <w:shd w:val="clear" w:color="auto" w:fill="FFFFFF" w:themeFill="background1"/>
            <w:vAlign w:val="center"/>
          </w:tcPr>
          <w:p w14:paraId="2BCAFB5B" w14:textId="100CEBFB" w:rsidR="00873D26" w:rsidRPr="00FB41C2" w:rsidRDefault="00873D26" w:rsidP="0075065E">
            <w:pPr>
              <w:rPr>
                <w:rFonts w:asciiTheme="minorHAnsi" w:hAnsiTheme="minorHAnsi" w:cstheme="minorHAnsi"/>
              </w:rPr>
            </w:pPr>
          </w:p>
        </w:tc>
      </w:tr>
      <w:bookmarkEnd w:id="0"/>
    </w:tbl>
    <w:p w14:paraId="5DC1ACF0" w14:textId="77777777" w:rsidR="004C5384" w:rsidRPr="00FB41C2" w:rsidRDefault="004C5384" w:rsidP="00A171E4">
      <w:pPr>
        <w:spacing w:after="120"/>
        <w:rPr>
          <w:rFonts w:asciiTheme="minorHAnsi" w:hAnsiTheme="minorHAnsi" w:cstheme="minorHAnsi"/>
          <w:b/>
        </w:rPr>
      </w:pP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360"/>
        <w:gridCol w:w="10310"/>
      </w:tblGrid>
      <w:tr w:rsidR="00DF3B26" w:rsidRPr="00FB41C2" w14:paraId="3C1037B7" w14:textId="77777777" w:rsidTr="00CE1199">
        <w:trPr>
          <w:trHeight w:val="351"/>
        </w:trPr>
        <w:tc>
          <w:tcPr>
            <w:tcW w:w="1229" w:type="pct"/>
            <w:shd w:val="clear" w:color="auto" w:fill="D9E2F3" w:themeFill="accent1" w:themeFillTint="33"/>
            <w:vAlign w:val="center"/>
          </w:tcPr>
          <w:p w14:paraId="765D50C2" w14:textId="54176279" w:rsidR="00DF3B26" w:rsidRPr="00FB41C2" w:rsidRDefault="00674A97" w:rsidP="0075065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ting Date</w:t>
            </w:r>
          </w:p>
        </w:tc>
        <w:tc>
          <w:tcPr>
            <w:tcW w:w="3771" w:type="pct"/>
            <w:vAlign w:val="center"/>
          </w:tcPr>
          <w:p w14:paraId="74F026DF" w14:textId="77777777" w:rsidR="00DF3B26" w:rsidRPr="00FB41C2" w:rsidRDefault="00DF3B26" w:rsidP="0075065E">
            <w:pPr>
              <w:rPr>
                <w:rFonts w:asciiTheme="minorHAnsi" w:hAnsiTheme="minorHAnsi" w:cstheme="minorHAnsi"/>
              </w:rPr>
            </w:pPr>
          </w:p>
        </w:tc>
      </w:tr>
      <w:tr w:rsidR="00C2474E" w:rsidRPr="00FB41C2" w14:paraId="5656BB2B" w14:textId="77777777" w:rsidTr="00CE11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69"/>
        </w:trPr>
        <w:tc>
          <w:tcPr>
            <w:tcW w:w="1229" w:type="pct"/>
            <w:shd w:val="clear" w:color="auto" w:fill="D9E2F3" w:themeFill="accent1" w:themeFillTint="33"/>
          </w:tcPr>
          <w:p w14:paraId="4EC42485" w14:textId="79754179" w:rsidR="00C2474E" w:rsidRPr="00FB41C2" w:rsidRDefault="00674A97" w:rsidP="00A171E4">
            <w:pPr>
              <w:spacing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Comments on queen</w:t>
            </w:r>
            <w:r w:rsidR="00C2474E" w:rsidRPr="00FB41C2">
              <w:rPr>
                <w:rFonts w:asciiTheme="minorHAnsi" w:hAnsiTheme="minorHAnsi" w:cstheme="minorHAnsi"/>
              </w:rPr>
              <w:t xml:space="preserve"> during gestation – feeding, worming, activity, discharge </w:t>
            </w:r>
            <w:proofErr w:type="spellStart"/>
            <w:r w:rsidR="00C2474E" w:rsidRPr="00FB41C2">
              <w:rPr>
                <w:rFonts w:asciiTheme="minorHAnsi" w:hAnsiTheme="minorHAnsi" w:cstheme="minorHAnsi"/>
              </w:rPr>
              <w:t>etc</w:t>
            </w:r>
            <w:proofErr w:type="spellEnd"/>
          </w:p>
        </w:tc>
        <w:tc>
          <w:tcPr>
            <w:tcW w:w="3771" w:type="pct"/>
          </w:tcPr>
          <w:p w14:paraId="55B9DCC1" w14:textId="77777777" w:rsidR="00C2474E" w:rsidRPr="00FB41C2" w:rsidRDefault="00C2474E" w:rsidP="00A171E4">
            <w:pPr>
              <w:spacing w:after="120"/>
              <w:rPr>
                <w:rFonts w:asciiTheme="minorHAnsi" w:hAnsiTheme="minorHAnsi" w:cstheme="minorHAnsi"/>
                <w:b/>
              </w:rPr>
            </w:pPr>
          </w:p>
        </w:tc>
      </w:tr>
    </w:tbl>
    <w:p w14:paraId="5FAAFBCE" w14:textId="177FDF15" w:rsidR="009E5432" w:rsidRPr="00C47CD4" w:rsidRDefault="00C47CD4" w:rsidP="00C47CD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C47CD4">
        <w:rPr>
          <w:rFonts w:ascii="Veggieburger" w:hAnsi="Veggieburger" w:cs="Helvetica"/>
          <w:color w:val="000090"/>
          <w:sz w:val="28"/>
          <w:szCs w:val="28"/>
        </w:rPr>
        <w:lastRenderedPageBreak/>
        <w:t>BIRTHING RECORD</w:t>
      </w:r>
    </w:p>
    <w:p w14:paraId="171FCFEA" w14:textId="5494F007" w:rsidR="009E5432" w:rsidRPr="00FB41C2" w:rsidRDefault="00674A97" w:rsidP="009E5432">
      <w:pPr>
        <w:spacing w:after="1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Date first kitten</w:t>
      </w:r>
      <w:r w:rsidR="003223AA" w:rsidRPr="00FB41C2">
        <w:rPr>
          <w:rFonts w:asciiTheme="minorHAnsi" w:hAnsiTheme="minorHAnsi" w:cstheme="minorHAnsi"/>
          <w:b/>
        </w:rPr>
        <w:t xml:space="preserve"> born</w:t>
      </w:r>
      <w:r w:rsidR="009E5432" w:rsidRPr="00FB41C2">
        <w:rPr>
          <w:rFonts w:asciiTheme="minorHAnsi" w:hAnsiTheme="minorHAnsi" w:cstheme="minorHAnsi"/>
          <w:b/>
        </w:rPr>
        <w:t>:</w:t>
      </w:r>
      <w:r w:rsidR="009E5432" w:rsidRPr="00FB41C2">
        <w:rPr>
          <w:rFonts w:asciiTheme="minorHAnsi" w:hAnsiTheme="minorHAnsi" w:cstheme="minorHAnsi"/>
          <w:b/>
        </w:rPr>
        <w:tab/>
      </w:r>
      <w:r w:rsidR="009E5432" w:rsidRPr="00FB41C2">
        <w:rPr>
          <w:rFonts w:asciiTheme="minorHAnsi" w:hAnsiTheme="minorHAnsi" w:cstheme="minorHAnsi"/>
          <w:b/>
          <w:u w:val="single"/>
        </w:rPr>
        <w:t xml:space="preserve"> </w:t>
      </w:r>
      <w:r w:rsidR="009E5432" w:rsidRPr="00FB41C2">
        <w:rPr>
          <w:rFonts w:asciiTheme="minorHAnsi" w:hAnsiTheme="minorHAnsi" w:cstheme="minorHAnsi"/>
          <w:b/>
          <w:u w:val="single"/>
        </w:rPr>
        <w:tab/>
      </w:r>
      <w:r w:rsidR="009E5432" w:rsidRPr="00FB41C2">
        <w:rPr>
          <w:rFonts w:asciiTheme="minorHAnsi" w:hAnsiTheme="minorHAnsi" w:cstheme="minorHAnsi"/>
          <w:b/>
        </w:rPr>
        <w:tab/>
      </w:r>
      <w:r w:rsidR="00BB0590">
        <w:rPr>
          <w:rFonts w:asciiTheme="minorHAnsi" w:hAnsiTheme="minorHAnsi" w:cstheme="minorHAnsi"/>
          <w:b/>
        </w:rPr>
        <w:t>Time born:_________</w:t>
      </w:r>
      <w:r w:rsidR="00BB0590">
        <w:rPr>
          <w:rFonts w:asciiTheme="minorHAnsi" w:hAnsiTheme="minorHAnsi" w:cstheme="minorHAnsi"/>
          <w:b/>
        </w:rPr>
        <w:tab/>
      </w:r>
      <w:r w:rsidR="00BB0590">
        <w:rPr>
          <w:rFonts w:asciiTheme="minorHAnsi" w:hAnsiTheme="minorHAnsi" w:cstheme="minorHAnsi"/>
          <w:b/>
        </w:rPr>
        <w:tab/>
      </w:r>
      <w:r w:rsidR="009E5432" w:rsidRPr="00FB41C2">
        <w:rPr>
          <w:rFonts w:asciiTheme="minorHAnsi" w:hAnsiTheme="minorHAnsi" w:cstheme="minorHAnsi"/>
          <w:b/>
        </w:rPr>
        <w:t xml:space="preserve">Division of </w:t>
      </w:r>
      <w:r w:rsidR="003223AA" w:rsidRPr="00FB41C2">
        <w:rPr>
          <w:rFonts w:asciiTheme="minorHAnsi" w:hAnsiTheme="minorHAnsi" w:cstheme="minorHAnsi"/>
          <w:b/>
        </w:rPr>
        <w:t>s</w:t>
      </w:r>
      <w:r w:rsidR="009E5432" w:rsidRPr="00FB41C2">
        <w:rPr>
          <w:rFonts w:asciiTheme="minorHAnsi" w:hAnsiTheme="minorHAnsi" w:cstheme="minorHAnsi"/>
          <w:b/>
        </w:rPr>
        <w:t>exes:</w:t>
      </w:r>
      <w:r w:rsidR="009E5432" w:rsidRPr="00FB41C2">
        <w:rPr>
          <w:rFonts w:asciiTheme="minorHAnsi" w:hAnsiTheme="minorHAnsi" w:cstheme="minorHAnsi"/>
          <w:b/>
        </w:rPr>
        <w:tab/>
      </w:r>
      <w:r w:rsidR="009E5432" w:rsidRPr="00FB41C2">
        <w:rPr>
          <w:rFonts w:asciiTheme="minorHAnsi" w:hAnsiTheme="minorHAnsi" w:cstheme="minorHAnsi"/>
          <w:b/>
          <w:u w:val="single"/>
        </w:rPr>
        <w:t xml:space="preserve"> </w:t>
      </w:r>
      <w:r w:rsidR="009E5432" w:rsidRPr="00FB41C2">
        <w:rPr>
          <w:rFonts w:asciiTheme="minorHAnsi" w:hAnsiTheme="minorHAnsi" w:cstheme="minorHAnsi"/>
          <w:b/>
          <w:u w:val="single"/>
        </w:rPr>
        <w:tab/>
      </w:r>
    </w:p>
    <w:tbl>
      <w:tblPr>
        <w:tblW w:w="5000" w:type="pct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"/>
        <w:gridCol w:w="845"/>
        <w:gridCol w:w="596"/>
        <w:gridCol w:w="1209"/>
        <w:gridCol w:w="2185"/>
        <w:gridCol w:w="1023"/>
        <w:gridCol w:w="1026"/>
        <w:gridCol w:w="1469"/>
        <w:gridCol w:w="801"/>
        <w:gridCol w:w="3651"/>
      </w:tblGrid>
      <w:tr w:rsidR="009E5432" w:rsidRPr="00FB41C2" w14:paraId="347421B2" w14:textId="77777777" w:rsidTr="00C47CD4">
        <w:trPr>
          <w:trHeight w:val="564"/>
        </w:trPr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3A78130F" w14:textId="5A1C3589" w:rsidR="009E5432" w:rsidRPr="00FB41C2" w:rsidRDefault="00674A97" w:rsidP="00FB41C2">
            <w:pPr>
              <w:jc w:val="center"/>
              <w:rPr>
                <w:rFonts w:asciiTheme="minorHAnsi" w:hAnsiTheme="minorHAnsi" w:cstheme="minorHAnsi"/>
              </w:rPr>
            </w:pPr>
            <w:bookmarkStart w:id="3" w:name="_Hlk529776253"/>
            <w:r>
              <w:rPr>
                <w:rFonts w:asciiTheme="minorHAnsi" w:hAnsiTheme="minorHAnsi" w:cstheme="minorHAnsi"/>
              </w:rPr>
              <w:t>Kitten</w:t>
            </w:r>
            <w:r w:rsidR="009E5432" w:rsidRPr="00FB41C2">
              <w:rPr>
                <w:rFonts w:asciiTheme="minorHAnsi" w:hAnsiTheme="minorHAnsi" w:cstheme="minorHAnsi"/>
              </w:rPr>
              <w:t xml:space="preserve"> #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2B7FF221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Time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6678A0FF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Sex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3CC53BA4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Color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758DD6B8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Markings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5D73505F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Placenta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2BDF2C59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Time between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2BB51206" w14:textId="49E098E0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P</w:t>
            </w:r>
            <w:r w:rsidR="009B39F3" w:rsidRPr="00FB41C2">
              <w:rPr>
                <w:rFonts w:asciiTheme="minorHAnsi" w:hAnsiTheme="minorHAnsi" w:cstheme="minorHAnsi"/>
              </w:rPr>
              <w:t>resentation</w:t>
            </w:r>
          </w:p>
        </w:tc>
        <w:tc>
          <w:tcPr>
            <w:tcW w:w="293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5C8132CA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Weight</w:t>
            </w:r>
          </w:p>
        </w:tc>
        <w:tc>
          <w:tcPr>
            <w:tcW w:w="1336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3865B94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Comments</w:t>
            </w:r>
          </w:p>
        </w:tc>
      </w:tr>
      <w:tr w:rsidR="009E5432" w:rsidRPr="00FB41C2" w14:paraId="08AA559A" w14:textId="77777777" w:rsidTr="00FB41C2">
        <w:trPr>
          <w:trHeight w:val="411"/>
        </w:trPr>
        <w:tc>
          <w:tcPr>
            <w:tcW w:w="318" w:type="pct"/>
            <w:tcBorders>
              <w:top w:val="single" w:sz="12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63D76D7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1</w:t>
            </w:r>
          </w:p>
        </w:tc>
        <w:tc>
          <w:tcPr>
            <w:tcW w:w="309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4F36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FA22A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0FA2D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E764A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0D443F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FFD5B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B79DF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349CC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470063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6AE11D73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9A2B9A8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2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B92B29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B9A886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82F458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E4C1B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E94D8C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50BE3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9D1878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C0960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E493E1F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064926B3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933BE16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3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102ED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E156E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CEC3B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3806E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6C715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45697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B6639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BD85C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4C2F54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0A1CC0A7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F5E5C72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4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0D5CD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AEFB9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F5DF9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906046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CA604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DB7D2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5CE50F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C4A8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B536A2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6F288313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C176FA8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5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23413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89DC3C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D2AA0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D1021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4B084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88407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1CE39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5364E8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D52DE56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764ACDF3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039573C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6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D4387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880D4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70F91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109A9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080F7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45218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23990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B24D6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74F3FA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6F40C04B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ECBD804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7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2AEB4A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916DE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32A9C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A76C1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E993EF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DCDD7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27F292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919F8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EA30698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7123A6A5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21DFD9A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8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96B64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DB26D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6D1125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377D9A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DA498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436595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9CDF0C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2581A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2EB1F7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4BC87F09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FBCF688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9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4AC382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3B0EB2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AF8C8A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AF8E1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EA9085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B736CC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BE334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C339A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386F742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3009B9C3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5BE50DD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10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310AE5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7BE08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60DBF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E2FBBA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DFF17A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3FA62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D69915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BBB63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5491726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bookmarkEnd w:id="3"/>
    </w:tbl>
    <w:p w14:paraId="177820A6" w14:textId="77777777" w:rsidR="009E5432" w:rsidRPr="00FB41C2" w:rsidRDefault="009E5432" w:rsidP="009E5432">
      <w:pPr>
        <w:spacing w:after="120"/>
        <w:rPr>
          <w:rFonts w:asciiTheme="minorHAnsi" w:hAnsiTheme="minorHAnsi" w:cstheme="minorHAnsi"/>
          <w:b/>
        </w:rPr>
      </w:pPr>
    </w:p>
    <w:p w14:paraId="21356286" w14:textId="6C3D3E31" w:rsidR="00297249" w:rsidRPr="00C47CD4" w:rsidRDefault="00C47CD4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C47CD4">
        <w:rPr>
          <w:rFonts w:ascii="Veggieburger" w:hAnsi="Veggieburger" w:cs="Helvetica"/>
          <w:color w:val="000090"/>
          <w:sz w:val="28"/>
          <w:szCs w:val="28"/>
        </w:rPr>
        <w:t xml:space="preserve"> LITTER DETAILS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417"/>
        <w:gridCol w:w="3415"/>
        <w:gridCol w:w="3420"/>
        <w:gridCol w:w="3418"/>
      </w:tblGrid>
      <w:tr w:rsidR="0037329A" w:rsidRPr="00FB41C2" w14:paraId="754B5586" w14:textId="77777777" w:rsidTr="00C47CD4">
        <w:tc>
          <w:tcPr>
            <w:tcW w:w="1250" w:type="pct"/>
            <w:shd w:val="clear" w:color="auto" w:fill="D9E2F3" w:themeFill="accent1" w:themeFillTint="33"/>
            <w:vAlign w:val="center"/>
          </w:tcPr>
          <w:p w14:paraId="18116DFF" w14:textId="77777777" w:rsidR="0037329A" w:rsidRPr="00FB41C2" w:rsidRDefault="001F6E9C" w:rsidP="00A171E4">
            <w:pPr>
              <w:rPr>
                <w:rFonts w:asciiTheme="minorHAnsi" w:hAnsiTheme="minorHAnsi" w:cstheme="minorHAnsi"/>
                <w:sz w:val="24"/>
              </w:rPr>
            </w:pPr>
            <w:bookmarkStart w:id="4" w:name="_Hlk529780052"/>
            <w:r w:rsidRPr="00FB41C2">
              <w:rPr>
                <w:rFonts w:asciiTheme="minorHAnsi" w:hAnsiTheme="minorHAnsi" w:cstheme="minorHAnsi"/>
                <w:sz w:val="24"/>
              </w:rPr>
              <w:t>Number of females in the litter</w:t>
            </w:r>
          </w:p>
        </w:tc>
        <w:tc>
          <w:tcPr>
            <w:tcW w:w="1249" w:type="pct"/>
            <w:shd w:val="clear" w:color="auto" w:fill="FFFFFF" w:themeFill="background1"/>
            <w:vAlign w:val="center"/>
          </w:tcPr>
          <w:p w14:paraId="6FB595C4" w14:textId="77777777" w:rsidR="0037329A" w:rsidRPr="00FB41C2" w:rsidRDefault="0037329A" w:rsidP="00A171E4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251" w:type="pct"/>
            <w:shd w:val="clear" w:color="auto" w:fill="D9E2F3" w:themeFill="accent1" w:themeFillTint="33"/>
            <w:vAlign w:val="center"/>
          </w:tcPr>
          <w:p w14:paraId="243F8102" w14:textId="77777777" w:rsidR="0037329A" w:rsidRPr="00FB41C2" w:rsidRDefault="001F6E9C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Number of males in the litter</w:t>
            </w:r>
          </w:p>
        </w:tc>
        <w:tc>
          <w:tcPr>
            <w:tcW w:w="1250" w:type="pct"/>
            <w:shd w:val="clear" w:color="auto" w:fill="FFFFFF" w:themeFill="background1"/>
            <w:vAlign w:val="center"/>
          </w:tcPr>
          <w:p w14:paraId="3344E67F" w14:textId="77777777" w:rsidR="0037329A" w:rsidRPr="00FB41C2" w:rsidRDefault="0037329A" w:rsidP="00A171E4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37329A" w:rsidRPr="00FB41C2" w14:paraId="1EA445AE" w14:textId="77777777" w:rsidTr="00C47CD4">
        <w:tc>
          <w:tcPr>
            <w:tcW w:w="1250" w:type="pct"/>
            <w:shd w:val="clear" w:color="auto" w:fill="D9E2F3" w:themeFill="accent1" w:themeFillTint="33"/>
            <w:vAlign w:val="center"/>
          </w:tcPr>
          <w:p w14:paraId="661CE924" w14:textId="77777777" w:rsidR="0037329A" w:rsidRPr="00FB41C2" w:rsidRDefault="001F6E9C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Number of live births in the litter</w:t>
            </w:r>
          </w:p>
        </w:tc>
        <w:tc>
          <w:tcPr>
            <w:tcW w:w="1249" w:type="pct"/>
            <w:shd w:val="clear" w:color="auto" w:fill="FFFFFF" w:themeFill="background1"/>
            <w:vAlign w:val="center"/>
          </w:tcPr>
          <w:p w14:paraId="7E2906D5" w14:textId="77777777" w:rsidR="0037329A" w:rsidRPr="00FB41C2" w:rsidRDefault="0037329A" w:rsidP="00A171E4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251" w:type="pct"/>
            <w:shd w:val="clear" w:color="auto" w:fill="D9E2F3" w:themeFill="accent1" w:themeFillTint="33"/>
            <w:vAlign w:val="center"/>
          </w:tcPr>
          <w:p w14:paraId="06F803C8" w14:textId="77777777" w:rsidR="0037329A" w:rsidRPr="00FB41C2" w:rsidRDefault="001F6E9C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 xml:space="preserve">Number of </w:t>
            </w:r>
            <w:proofErr w:type="spellStart"/>
            <w:r w:rsidRPr="00FB41C2">
              <w:rPr>
                <w:rFonts w:asciiTheme="minorHAnsi" w:hAnsiTheme="minorHAnsi" w:cstheme="minorHAnsi"/>
                <w:sz w:val="24"/>
              </w:rPr>
              <w:t>stillborns</w:t>
            </w:r>
            <w:proofErr w:type="spellEnd"/>
            <w:r w:rsidRPr="00FB41C2">
              <w:rPr>
                <w:rFonts w:asciiTheme="minorHAnsi" w:hAnsiTheme="minorHAnsi" w:cstheme="minorHAnsi"/>
                <w:sz w:val="24"/>
              </w:rPr>
              <w:t xml:space="preserve"> in the litter</w:t>
            </w:r>
          </w:p>
        </w:tc>
        <w:tc>
          <w:tcPr>
            <w:tcW w:w="1250" w:type="pct"/>
            <w:shd w:val="clear" w:color="auto" w:fill="FFFFFF" w:themeFill="background1"/>
            <w:vAlign w:val="center"/>
          </w:tcPr>
          <w:p w14:paraId="73B5C06F" w14:textId="77777777" w:rsidR="0037329A" w:rsidRPr="00FB41C2" w:rsidRDefault="0037329A" w:rsidP="00A171E4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274395" w:rsidRPr="00FB41C2" w14:paraId="0F7D13B6" w14:textId="77777777" w:rsidTr="00C47CD4">
        <w:tc>
          <w:tcPr>
            <w:tcW w:w="5000" w:type="pct"/>
            <w:gridSpan w:val="4"/>
            <w:shd w:val="clear" w:color="auto" w:fill="D9E2F3" w:themeFill="accent1" w:themeFillTint="33"/>
            <w:vAlign w:val="center"/>
          </w:tcPr>
          <w:p w14:paraId="1F11F8A8" w14:textId="77777777" w:rsidR="00274395" w:rsidRPr="00FB41C2" w:rsidRDefault="00274395" w:rsidP="00CF02AC">
            <w:pPr>
              <w:spacing w:after="120"/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Describe any birth complications</w:t>
            </w:r>
          </w:p>
        </w:tc>
      </w:tr>
      <w:tr w:rsidR="00274395" w:rsidRPr="00FB41C2" w14:paraId="605CF767" w14:textId="77777777" w:rsidTr="00693FF6">
        <w:trPr>
          <w:trHeight w:val="418"/>
        </w:trPr>
        <w:tc>
          <w:tcPr>
            <w:tcW w:w="5000" w:type="pct"/>
            <w:gridSpan w:val="4"/>
            <w:shd w:val="clear" w:color="auto" w:fill="FFFFFF" w:themeFill="background1"/>
          </w:tcPr>
          <w:p w14:paraId="4EBE1CEE" w14:textId="77777777" w:rsidR="00274395" w:rsidRPr="00FB41C2" w:rsidRDefault="00274395" w:rsidP="00A171E4">
            <w:pPr>
              <w:rPr>
                <w:rFonts w:asciiTheme="minorHAnsi" w:hAnsiTheme="minorHAnsi" w:cstheme="minorHAnsi"/>
              </w:rPr>
            </w:pPr>
          </w:p>
          <w:p w14:paraId="7A48366B" w14:textId="77777777" w:rsidR="00274395" w:rsidRDefault="00274395" w:rsidP="00A171E4">
            <w:pPr>
              <w:rPr>
                <w:rFonts w:asciiTheme="minorHAnsi" w:hAnsiTheme="minorHAnsi" w:cstheme="minorHAnsi"/>
              </w:rPr>
            </w:pPr>
          </w:p>
          <w:p w14:paraId="4FCE6DC9" w14:textId="77777777" w:rsidR="00A0028D" w:rsidRDefault="00A0028D" w:rsidP="00A171E4">
            <w:pPr>
              <w:rPr>
                <w:rFonts w:asciiTheme="minorHAnsi" w:hAnsiTheme="minorHAnsi" w:cstheme="minorHAnsi"/>
              </w:rPr>
            </w:pPr>
          </w:p>
          <w:p w14:paraId="3D569A07" w14:textId="77777777" w:rsidR="00A0028D" w:rsidRPr="00FB41C2" w:rsidRDefault="00A0028D" w:rsidP="00A171E4">
            <w:pPr>
              <w:rPr>
                <w:rFonts w:asciiTheme="minorHAnsi" w:hAnsiTheme="minorHAnsi" w:cstheme="minorHAnsi"/>
              </w:rPr>
            </w:pPr>
          </w:p>
          <w:p w14:paraId="3F5CA61A" w14:textId="77777777" w:rsidR="00274395" w:rsidRPr="00FB41C2" w:rsidRDefault="00274395" w:rsidP="00A171E4">
            <w:pPr>
              <w:rPr>
                <w:rFonts w:asciiTheme="minorHAnsi" w:hAnsiTheme="minorHAnsi" w:cstheme="minorHAnsi"/>
              </w:rPr>
            </w:pPr>
          </w:p>
        </w:tc>
      </w:tr>
    </w:tbl>
    <w:p w14:paraId="073EB8A4" w14:textId="77777777" w:rsidR="00674A97" w:rsidRDefault="00674A97" w:rsidP="00FB41C2">
      <w:pPr>
        <w:jc w:val="center"/>
        <w:rPr>
          <w:rFonts w:asciiTheme="minorHAnsi" w:hAnsiTheme="minorHAnsi" w:cstheme="minorHAnsi"/>
          <w:b/>
          <w:sz w:val="28"/>
        </w:rPr>
      </w:pPr>
      <w:bookmarkStart w:id="5" w:name="_Hlk529785529"/>
      <w:bookmarkEnd w:id="4"/>
    </w:p>
    <w:p w14:paraId="0C3E2653" w14:textId="77777777" w:rsidR="00674A97" w:rsidRDefault="00674A97" w:rsidP="00FB41C2">
      <w:pPr>
        <w:jc w:val="center"/>
        <w:rPr>
          <w:rFonts w:asciiTheme="minorHAnsi" w:hAnsiTheme="minorHAnsi" w:cstheme="minorHAnsi"/>
          <w:b/>
          <w:sz w:val="28"/>
        </w:rPr>
      </w:pPr>
    </w:p>
    <w:p w14:paraId="35F59D3D" w14:textId="52DD38D6" w:rsidR="00F703F9" w:rsidRPr="00C47CD4" w:rsidRDefault="00C47CD4" w:rsidP="00C47CD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 w:rsidRPr="00C47CD4">
        <w:rPr>
          <w:rFonts w:ascii="Veggieburger" w:hAnsi="Veggieburger" w:cs="Helvetica"/>
          <w:color w:val="000090"/>
          <w:sz w:val="28"/>
          <w:szCs w:val="28"/>
        </w:rPr>
        <w:lastRenderedPageBreak/>
        <w:t>LITTER WEIGHT RECORD</w:t>
      </w:r>
    </w:p>
    <w:tbl>
      <w:tblPr>
        <w:tblW w:w="14182" w:type="dxa"/>
        <w:tblInd w:w="130" w:type="dxa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6"/>
        <w:gridCol w:w="901"/>
        <w:gridCol w:w="901"/>
        <w:gridCol w:w="901"/>
        <w:gridCol w:w="901"/>
        <w:gridCol w:w="901"/>
        <w:gridCol w:w="901"/>
        <w:gridCol w:w="902"/>
        <w:gridCol w:w="901"/>
        <w:gridCol w:w="901"/>
        <w:gridCol w:w="901"/>
        <w:gridCol w:w="901"/>
        <w:gridCol w:w="901"/>
        <w:gridCol w:w="901"/>
        <w:gridCol w:w="902"/>
      </w:tblGrid>
      <w:tr w:rsidR="00693FF6" w:rsidRPr="007A2DF0" w14:paraId="0E77F299" w14:textId="3831636A" w:rsidTr="00C47CD4">
        <w:trPr>
          <w:trHeight w:hRule="exact" w:val="567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3874531A" w14:textId="44423F98" w:rsidR="00693FF6" w:rsidRPr="007A2DF0" w:rsidRDefault="00674A97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bookmarkStart w:id="6" w:name="_Hlk529780164"/>
            <w:r>
              <w:rPr>
                <w:rFonts w:asciiTheme="minorHAnsi" w:hAnsiTheme="minorHAnsi" w:cstheme="minorHAnsi"/>
                <w:szCs w:val="20"/>
              </w:rPr>
              <w:t>Kitten</w:t>
            </w:r>
            <w:r w:rsidR="00693FF6" w:rsidRPr="007A2DF0">
              <w:rPr>
                <w:rFonts w:asciiTheme="minorHAnsi" w:hAnsiTheme="minorHAnsi" w:cstheme="minorHAnsi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>#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61A4E708" w14:textId="6F88A1B0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Birth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0E400EE7" w14:textId="54058CEF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1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4A886419" w14:textId="2B069087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2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6D74E50D" w14:textId="07B7529B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3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388418FC" w14:textId="1AAE10B7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4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3EBF5FBA" w14:textId="12FD02AD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5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4EC836CA" w14:textId="7F47AE08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6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71EAC383" w14:textId="09DC20D1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7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65B7A84" w14:textId="0FA0FE6B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8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866346C" w14:textId="34E95269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9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94403E6" w14:textId="452DEB0A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10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E971F28" w14:textId="0E820153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11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FDAC0FA" w14:textId="769F2868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12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9BF98F9" w14:textId="23E0599E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13</w:t>
            </w:r>
          </w:p>
        </w:tc>
      </w:tr>
      <w:tr w:rsidR="00693FF6" w:rsidRPr="00FB41C2" w14:paraId="15F95B9E" w14:textId="265C5C87" w:rsidTr="007A2DF0">
        <w:trPr>
          <w:trHeight w:hRule="exact" w:val="567"/>
        </w:trPr>
        <w:tc>
          <w:tcPr>
            <w:tcW w:w="1566" w:type="dxa"/>
            <w:tcBorders>
              <w:top w:val="single" w:sz="12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AA2867D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0E380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87935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2B8E87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078D7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C9C49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88034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F3025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AD1F3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2926A0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03819A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B1DBA4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51AB6D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BF559B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056793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14BF9937" w14:textId="5075FCF7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A3C792B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01260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1C0E3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59441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97165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406FC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0D086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08FCF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DE430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BBDA06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27036A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A7030D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957566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32263F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976677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69D3D22E" w14:textId="2E6C5B55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56587E2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1AA5B7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545BA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4D37B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60233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34528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4F7CA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6F056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2F840F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0E9F11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BA0859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F0EF50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0CADE5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1C1738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DF8A592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245116DD" w14:textId="16F495C7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E331715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0981CF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C59B5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E655B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723A6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371F6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BC0BF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246F0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C541E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37D2DC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330649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0B8B77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DF3D66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122BDF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022AE9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52087CB4" w14:textId="0D8F97CB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5E6D65B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BA3222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220A5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F4344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856A5F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4E804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9CCFE2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DFD6A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39FFB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B14A4F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8BEA65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61F0D9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49A3D5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CA76D6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8BEF32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23E989BC" w14:textId="3083FA89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AA4E659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25BFD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3CACD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BE730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4F36E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FAC6E2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ACD36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37B1E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AF978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455A00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5EE3F5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6442E0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489958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E86C367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22F36E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5097FAB0" w14:textId="785A33A6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155AC90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CA042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0E1EF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C6B88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A2FCB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C6169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5D0FA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2E0BA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81CFE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F126AC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024A06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ECADB5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1FCE26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A69709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77C718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7BF8176C" w14:textId="3C1CE6A5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1790A76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93553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380A3F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EDFDB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2BF00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A461E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4CFCE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8F6B9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007E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8DC06A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974409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A41515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0994CC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576BBC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BC9192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672B5E17" w14:textId="2CD73634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7A77381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07240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FD3C37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FBDB9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238F3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38F6C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60486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C6408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A756B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DB656C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2834E5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0D9A90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C501F3F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7D277E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747297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4698224A" w14:textId="600F1D30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5C57DBD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7565E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D3D34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5DC5C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7A365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83A4E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5966E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CDFFA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D602B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D33C84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E630D8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310C6D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5B816D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56BCF1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EDF9B8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W w:w="4953" w:type="pct"/>
        <w:tblInd w:w="1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6600"/>
        <w:gridCol w:w="6942"/>
      </w:tblGrid>
      <w:tr w:rsidR="00FB41C2" w:rsidRPr="007A2DF0" w14:paraId="15C96265" w14:textId="77777777" w:rsidTr="00C47CD4">
        <w:trPr>
          <w:gridAfter w:val="1"/>
          <w:wAfter w:w="2563" w:type="pct"/>
        </w:trPr>
        <w:tc>
          <w:tcPr>
            <w:tcW w:w="2437" w:type="pct"/>
            <w:shd w:val="clear" w:color="auto" w:fill="D9E2F3" w:themeFill="accent1" w:themeFillTint="33"/>
            <w:vAlign w:val="center"/>
          </w:tcPr>
          <w:bookmarkEnd w:id="5"/>
          <w:bookmarkEnd w:id="6"/>
          <w:p w14:paraId="34957C08" w14:textId="5F4648A0" w:rsidR="00FB41C2" w:rsidRPr="007A2DF0" w:rsidRDefault="00FB41C2" w:rsidP="00A444C8">
            <w:pPr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Comments (in</w:t>
            </w:r>
            <w:r w:rsidR="00674A97">
              <w:rPr>
                <w:rFonts w:asciiTheme="minorHAnsi" w:hAnsiTheme="minorHAnsi" w:cstheme="minorHAnsi"/>
                <w:sz w:val="24"/>
              </w:rPr>
              <w:t>cluding feeding regime for queen</w:t>
            </w:r>
            <w:r w:rsidRPr="007A2DF0">
              <w:rPr>
                <w:rFonts w:asciiTheme="minorHAnsi" w:hAnsiTheme="minorHAnsi" w:cstheme="minorHAnsi"/>
                <w:sz w:val="24"/>
              </w:rPr>
              <w:t>)</w:t>
            </w:r>
          </w:p>
        </w:tc>
      </w:tr>
      <w:tr w:rsidR="00693FF6" w:rsidRPr="00FB41C2" w14:paraId="7B51CC7C" w14:textId="77777777" w:rsidTr="000B7186">
        <w:trPr>
          <w:trHeight w:val="2058"/>
        </w:trPr>
        <w:tc>
          <w:tcPr>
            <w:tcW w:w="5000" w:type="pct"/>
            <w:gridSpan w:val="2"/>
            <w:shd w:val="clear" w:color="auto" w:fill="FFFFFF" w:themeFill="background1"/>
          </w:tcPr>
          <w:p w14:paraId="05D8A5F9" w14:textId="77777777" w:rsidR="00693FF6" w:rsidRPr="00FB41C2" w:rsidRDefault="00693FF6" w:rsidP="00A444C8">
            <w:pPr>
              <w:rPr>
                <w:rFonts w:asciiTheme="minorHAnsi" w:hAnsiTheme="minorHAnsi" w:cstheme="minorHAnsi"/>
              </w:rPr>
            </w:pPr>
          </w:p>
          <w:p w14:paraId="6363FAED" w14:textId="77777777" w:rsidR="00693FF6" w:rsidRPr="00FB41C2" w:rsidRDefault="00693FF6" w:rsidP="00A444C8">
            <w:pPr>
              <w:rPr>
                <w:rFonts w:asciiTheme="minorHAnsi" w:hAnsiTheme="minorHAnsi" w:cstheme="minorHAnsi"/>
              </w:rPr>
            </w:pPr>
          </w:p>
          <w:p w14:paraId="0D9E3C27" w14:textId="77777777" w:rsidR="00693FF6" w:rsidRPr="00FB41C2" w:rsidRDefault="00693FF6" w:rsidP="00A444C8">
            <w:pPr>
              <w:rPr>
                <w:rFonts w:asciiTheme="minorHAnsi" w:hAnsiTheme="minorHAnsi" w:cstheme="minorHAnsi"/>
              </w:rPr>
            </w:pPr>
          </w:p>
          <w:p w14:paraId="4BD07F9E" w14:textId="77777777" w:rsidR="00693FF6" w:rsidRPr="00FB41C2" w:rsidRDefault="00693FF6" w:rsidP="00A444C8">
            <w:pPr>
              <w:rPr>
                <w:rFonts w:asciiTheme="minorHAnsi" w:hAnsiTheme="minorHAnsi" w:cstheme="minorHAnsi"/>
              </w:rPr>
            </w:pPr>
          </w:p>
          <w:p w14:paraId="0A7666C8" w14:textId="76FFBBB1" w:rsidR="008232E0" w:rsidRPr="00FB41C2" w:rsidRDefault="008232E0" w:rsidP="00A444C8">
            <w:pPr>
              <w:rPr>
                <w:rFonts w:asciiTheme="minorHAnsi" w:hAnsiTheme="minorHAnsi" w:cstheme="minorHAnsi"/>
              </w:rPr>
            </w:pPr>
          </w:p>
        </w:tc>
      </w:tr>
    </w:tbl>
    <w:p w14:paraId="3C8E9119" w14:textId="77777777" w:rsidR="00674A97" w:rsidRDefault="00674A97" w:rsidP="00FB41C2">
      <w:pPr>
        <w:jc w:val="center"/>
        <w:rPr>
          <w:rFonts w:asciiTheme="minorHAnsi" w:hAnsiTheme="minorHAnsi" w:cstheme="minorHAnsi"/>
          <w:b/>
          <w:sz w:val="28"/>
        </w:rPr>
      </w:pPr>
    </w:p>
    <w:p w14:paraId="4AD29723" w14:textId="77777777" w:rsidR="00773560" w:rsidRDefault="00773560" w:rsidP="00FB41C2">
      <w:pPr>
        <w:jc w:val="center"/>
        <w:rPr>
          <w:rFonts w:ascii="Veggieburger" w:hAnsi="Veggieburger" w:cstheme="minorHAnsi"/>
          <w:color w:val="000090"/>
          <w:sz w:val="28"/>
        </w:rPr>
      </w:pPr>
    </w:p>
    <w:p w14:paraId="1C6755E0" w14:textId="77777777" w:rsidR="00773560" w:rsidRDefault="00773560" w:rsidP="00FB41C2">
      <w:pPr>
        <w:jc w:val="center"/>
        <w:rPr>
          <w:rFonts w:ascii="Veggieburger" w:hAnsi="Veggieburger" w:cstheme="minorHAnsi"/>
          <w:color w:val="000090"/>
          <w:sz w:val="28"/>
        </w:rPr>
      </w:pPr>
    </w:p>
    <w:p w14:paraId="4255CBB5" w14:textId="0C044F6A" w:rsidR="00023E1E" w:rsidRPr="00C47CD4" w:rsidRDefault="00C47CD4" w:rsidP="00FB41C2">
      <w:pPr>
        <w:jc w:val="center"/>
        <w:rPr>
          <w:rFonts w:ascii="Veggieburger" w:hAnsi="Veggieburger" w:cstheme="minorHAnsi"/>
          <w:color w:val="000090"/>
          <w:sz w:val="28"/>
        </w:rPr>
      </w:pPr>
      <w:r w:rsidRPr="00C47CD4">
        <w:rPr>
          <w:rFonts w:ascii="Veggieburger" w:hAnsi="Veggieburger" w:cstheme="minorHAnsi"/>
          <w:color w:val="000090"/>
          <w:sz w:val="28"/>
        </w:rPr>
        <w:lastRenderedPageBreak/>
        <w:t xml:space="preserve">LITTER WEIGHT RECORD/DATES WORMED/VACCINATED/MICROCHIPPED         </w:t>
      </w:r>
    </w:p>
    <w:tbl>
      <w:tblPr>
        <w:tblW w:w="4543" w:type="pct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9"/>
        <w:gridCol w:w="870"/>
        <w:gridCol w:w="870"/>
        <w:gridCol w:w="870"/>
        <w:gridCol w:w="1399"/>
        <w:gridCol w:w="1521"/>
        <w:gridCol w:w="1841"/>
        <w:gridCol w:w="3543"/>
      </w:tblGrid>
      <w:tr w:rsidR="00D34129" w:rsidRPr="007A2DF0" w14:paraId="37C37919" w14:textId="1DE41BE3" w:rsidTr="00C47CD4">
        <w:trPr>
          <w:trHeight w:hRule="exact" w:val="661"/>
        </w:trPr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0A930CC1" w14:textId="5A828A26" w:rsidR="00D34129" w:rsidRPr="007A2DF0" w:rsidRDefault="00D34129" w:rsidP="007A2DF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Kitten #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44E23066" w14:textId="77777777" w:rsidR="00D34129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  <w:p w14:paraId="465D021C" w14:textId="53716294" w:rsidR="00D34129" w:rsidRPr="007A2DF0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2 weeks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46083B92" w14:textId="77777777" w:rsidR="00D34129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  <w:p w14:paraId="7926B646" w14:textId="2C1868A6" w:rsidR="00D34129" w:rsidRPr="007A2DF0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3 weeks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</w:tcPr>
          <w:p w14:paraId="34678329" w14:textId="77777777" w:rsidR="00D34129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  <w:p w14:paraId="41B2CDE6" w14:textId="1FA0F533" w:rsidR="00D34129" w:rsidRPr="007A2DF0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4 weeks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021F8807" w14:textId="77777777" w:rsidR="00D34129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  <w:p w14:paraId="5D2B8DEB" w14:textId="705FB7E1" w:rsidR="00D34129" w:rsidRPr="007A2DF0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6 </w:t>
            </w:r>
            <w:r w:rsidRPr="007A2DF0">
              <w:rPr>
                <w:rFonts w:asciiTheme="minorHAnsi" w:hAnsiTheme="minorHAnsi" w:cstheme="minorHAnsi"/>
                <w:szCs w:val="20"/>
              </w:rPr>
              <w:t>weeks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0EB216A4" w14:textId="77777777" w:rsidR="00D34129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  <w:p w14:paraId="2280A714" w14:textId="018B9A7B" w:rsidR="00D34129" w:rsidRPr="007A2DF0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8 weeks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611B377E" w14:textId="77777777" w:rsidR="00D34129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  <w:p w14:paraId="3C9680CF" w14:textId="64EB44D1" w:rsidR="00D34129" w:rsidRPr="007A2DF0" w:rsidRDefault="00D34129" w:rsidP="0077356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10 weeks</w:t>
            </w:r>
          </w:p>
        </w:tc>
        <w:tc>
          <w:tcPr>
            <w:tcW w:w="1426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72BAB2AC" w14:textId="77777777" w:rsidR="00D34129" w:rsidRDefault="00D34129" w:rsidP="007A2DF0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  <w:p w14:paraId="530EA2BD" w14:textId="7F65763A" w:rsidR="00D34129" w:rsidRDefault="00D34129" w:rsidP="007A2DF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12 weeks</w:t>
            </w:r>
          </w:p>
        </w:tc>
      </w:tr>
      <w:tr w:rsidR="00D34129" w:rsidRPr="00FB41C2" w14:paraId="0DD05E84" w14:textId="73860D3D" w:rsidTr="00D34129">
        <w:trPr>
          <w:trHeight w:val="698"/>
        </w:trPr>
        <w:tc>
          <w:tcPr>
            <w:tcW w:w="607" w:type="pct"/>
            <w:tcBorders>
              <w:top w:val="single" w:sz="12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61097B90" w14:textId="385DE12E" w:rsidR="00D34129" w:rsidRPr="007A2DF0" w:rsidRDefault="00D34129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1</w:t>
            </w:r>
          </w:p>
        </w:tc>
        <w:tc>
          <w:tcPr>
            <w:tcW w:w="350" w:type="pc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43D62817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09CCDFF6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0CA0C443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13B89F89" w14:textId="0391D4E3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4FF7A069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69D1BE73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26" w:type="pc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7A69707A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  <w:p w14:paraId="78B6E288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4129" w:rsidRPr="00FB41C2" w14:paraId="024022BB" w14:textId="1B1D6189" w:rsidTr="00D34129">
        <w:trPr>
          <w:trHeight w:val="690"/>
        </w:trPr>
        <w:tc>
          <w:tcPr>
            <w:tcW w:w="607" w:type="pc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0DC6B823" w14:textId="77777777" w:rsidR="00D34129" w:rsidRPr="007A2DF0" w:rsidRDefault="00D34129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2</w:t>
            </w: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B92C373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860D71C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989176A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629402F" w14:textId="49DEF5D0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499607E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B179ACA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26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26E4D16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  <w:p w14:paraId="51338E6C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4129" w:rsidRPr="00FB41C2" w14:paraId="78F12DAE" w14:textId="41EBB447" w:rsidTr="00D34129">
        <w:trPr>
          <w:trHeight w:val="690"/>
        </w:trPr>
        <w:tc>
          <w:tcPr>
            <w:tcW w:w="607" w:type="pc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71811AE6" w14:textId="77777777" w:rsidR="00D34129" w:rsidRPr="007A2DF0" w:rsidRDefault="00D34129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3</w:t>
            </w: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0F1E7E4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B59C375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3C4F28D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DAC5119" w14:textId="1A6AF1A4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7F47685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873B3F1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26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091B579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  <w:p w14:paraId="0A6FE8FB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4129" w:rsidRPr="00FB41C2" w14:paraId="61979C86" w14:textId="024988DB" w:rsidTr="00D34129">
        <w:trPr>
          <w:trHeight w:val="690"/>
        </w:trPr>
        <w:tc>
          <w:tcPr>
            <w:tcW w:w="607" w:type="pc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5772625F" w14:textId="77777777" w:rsidR="00D34129" w:rsidRPr="007A2DF0" w:rsidRDefault="00D34129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4</w:t>
            </w: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A34C195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4F360A0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7CD7762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7CE9863" w14:textId="2C8DD26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50DFD32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4B72C8C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26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792AEF7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  <w:p w14:paraId="5A13D85A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4129" w:rsidRPr="00FB41C2" w14:paraId="07AC7ADC" w14:textId="465FE7A3" w:rsidTr="00D34129">
        <w:trPr>
          <w:trHeight w:val="690"/>
        </w:trPr>
        <w:tc>
          <w:tcPr>
            <w:tcW w:w="607" w:type="pc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105CBC51" w14:textId="77777777" w:rsidR="00D34129" w:rsidRPr="007A2DF0" w:rsidRDefault="00D34129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5</w:t>
            </w: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0B117A9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4E59CFD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CF02EB4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7C473A5" w14:textId="54BE2076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C1E8CF0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B11B4F9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26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D9757A9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  <w:p w14:paraId="68463B1E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4129" w:rsidRPr="00FB41C2" w14:paraId="44F6A62A" w14:textId="6956E51B" w:rsidTr="00D34129">
        <w:trPr>
          <w:trHeight w:val="690"/>
        </w:trPr>
        <w:tc>
          <w:tcPr>
            <w:tcW w:w="607" w:type="pc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7EF20556" w14:textId="77777777" w:rsidR="00D34129" w:rsidRPr="007A2DF0" w:rsidRDefault="00D34129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6</w:t>
            </w: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5C3B605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02AA85E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C29AAFC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F8A1415" w14:textId="17B37F5C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5262885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3ED3795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26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E39561D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  <w:p w14:paraId="45A03CA3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4129" w:rsidRPr="00FB41C2" w14:paraId="30B440A6" w14:textId="2F430E69" w:rsidTr="00D34129">
        <w:trPr>
          <w:trHeight w:val="690"/>
        </w:trPr>
        <w:tc>
          <w:tcPr>
            <w:tcW w:w="607" w:type="pc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4551696E" w14:textId="77777777" w:rsidR="00D34129" w:rsidRPr="007A2DF0" w:rsidRDefault="00D34129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7</w:t>
            </w: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F46886F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FED049C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261E614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2D698EF" w14:textId="2299691B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2C02837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0D3C1D6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26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7B5AC94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  <w:p w14:paraId="3A8C99C7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4129" w:rsidRPr="00FB41C2" w14:paraId="0102156D" w14:textId="3EF433A5" w:rsidTr="00D34129">
        <w:trPr>
          <w:trHeight w:val="690"/>
        </w:trPr>
        <w:tc>
          <w:tcPr>
            <w:tcW w:w="607" w:type="pc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0E20E398" w14:textId="77777777" w:rsidR="00D34129" w:rsidRPr="007A2DF0" w:rsidRDefault="00D34129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8</w:t>
            </w: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EC7F60B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836C3D5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65A11EF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803B94A" w14:textId="6FC7FDA2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382EA4A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0630169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26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9848FA7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  <w:p w14:paraId="396E1E4E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4129" w:rsidRPr="00FB41C2" w14:paraId="35003B67" w14:textId="508D5640" w:rsidTr="00D34129">
        <w:trPr>
          <w:trHeight w:val="690"/>
        </w:trPr>
        <w:tc>
          <w:tcPr>
            <w:tcW w:w="607" w:type="pc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47FCB709" w14:textId="77777777" w:rsidR="00D34129" w:rsidRPr="007A2DF0" w:rsidRDefault="00D34129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9</w:t>
            </w: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506B634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D88B758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60170EC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0EE6543" w14:textId="0444FF43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0CC8281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0B78627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26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EA937E6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  <w:p w14:paraId="5932ACC4" w14:textId="77777777" w:rsidR="00D34129" w:rsidRPr="00FB41C2" w:rsidRDefault="00D34129" w:rsidP="00A444C8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4129" w:rsidRPr="00FB41C2" w14:paraId="16D6EEF9" w14:textId="081ABB0A" w:rsidTr="00D34129">
        <w:trPr>
          <w:trHeight w:val="690"/>
        </w:trPr>
        <w:tc>
          <w:tcPr>
            <w:tcW w:w="607" w:type="pc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64F3BC14" w14:textId="77777777" w:rsidR="00D34129" w:rsidRPr="007A2DF0" w:rsidRDefault="00D34129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10</w:t>
            </w: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583270D" w14:textId="77777777" w:rsidR="00D34129" w:rsidRPr="00FB41C2" w:rsidRDefault="00D34129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37E0B1E" w14:textId="77777777" w:rsidR="00D34129" w:rsidRPr="00FB41C2" w:rsidRDefault="00D34129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11D50AA" w14:textId="77777777" w:rsidR="00D34129" w:rsidRPr="00FB41C2" w:rsidRDefault="00D34129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3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57D5F3B" w14:textId="4531C347" w:rsidR="00D34129" w:rsidRPr="00FB41C2" w:rsidRDefault="00D34129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9895656" w14:textId="77777777" w:rsidR="00D34129" w:rsidRPr="00FB41C2" w:rsidRDefault="00D34129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4C1EE91" w14:textId="77777777" w:rsidR="00D34129" w:rsidRPr="00FB41C2" w:rsidRDefault="00D34129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26" w:type="pc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A80F9F9" w14:textId="77777777" w:rsidR="00D34129" w:rsidRPr="00FB41C2" w:rsidRDefault="00D34129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  <w:p w14:paraId="04862E53" w14:textId="77777777" w:rsidR="00D34129" w:rsidRPr="00FB41C2" w:rsidRDefault="00D34129" w:rsidP="00900D3F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A4DA21F" w14:textId="23C6A1FD" w:rsidR="00693FF6" w:rsidRPr="00FB41C2" w:rsidRDefault="00693FF6" w:rsidP="00A171E4">
      <w:pPr>
        <w:rPr>
          <w:rFonts w:asciiTheme="minorHAnsi" w:hAnsiTheme="minorHAnsi" w:cstheme="minorHAnsi"/>
        </w:rPr>
      </w:pP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332"/>
        <w:gridCol w:w="2338"/>
      </w:tblGrid>
      <w:tr w:rsidR="004E5EC2" w:rsidRPr="007A2DF0" w14:paraId="33F71C74" w14:textId="77777777" w:rsidTr="00773560">
        <w:trPr>
          <w:gridAfter w:val="1"/>
          <w:wAfter w:w="855" w:type="pct"/>
        </w:trPr>
        <w:tc>
          <w:tcPr>
            <w:tcW w:w="4145" w:type="pct"/>
            <w:shd w:val="clear" w:color="auto" w:fill="D9E2F3" w:themeFill="accent1" w:themeFillTint="33"/>
            <w:vAlign w:val="center"/>
          </w:tcPr>
          <w:p w14:paraId="7769E159" w14:textId="27E2A60C" w:rsidR="004E5EC2" w:rsidRPr="007A2DF0" w:rsidRDefault="004E5EC2" w:rsidP="00A444C8">
            <w:pPr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 xml:space="preserve">Comments (including </w:t>
            </w:r>
            <w:r w:rsidR="00746204" w:rsidRPr="007A2DF0">
              <w:rPr>
                <w:rFonts w:asciiTheme="minorHAnsi" w:hAnsiTheme="minorHAnsi" w:cstheme="minorHAnsi"/>
                <w:sz w:val="24"/>
              </w:rPr>
              <w:t xml:space="preserve">weaning regime and food, </w:t>
            </w:r>
            <w:r w:rsidRPr="007A2DF0">
              <w:rPr>
                <w:rFonts w:asciiTheme="minorHAnsi" w:hAnsiTheme="minorHAnsi" w:cstheme="minorHAnsi"/>
                <w:sz w:val="24"/>
              </w:rPr>
              <w:t xml:space="preserve">worming </w:t>
            </w:r>
            <w:r w:rsidR="008A441D" w:rsidRPr="007A2DF0">
              <w:rPr>
                <w:rFonts w:asciiTheme="minorHAnsi" w:hAnsiTheme="minorHAnsi" w:cstheme="minorHAnsi"/>
                <w:sz w:val="24"/>
              </w:rPr>
              <w:t xml:space="preserve">and parasite prevention </w:t>
            </w:r>
            <w:r w:rsidRPr="007A2DF0">
              <w:rPr>
                <w:rFonts w:asciiTheme="minorHAnsi" w:hAnsiTheme="minorHAnsi" w:cstheme="minorHAnsi"/>
                <w:sz w:val="24"/>
              </w:rPr>
              <w:t>brand and type of vaccination</w:t>
            </w:r>
          </w:p>
        </w:tc>
      </w:tr>
      <w:tr w:rsidR="004E5EC2" w:rsidRPr="00FB41C2" w14:paraId="6C2EF0CD" w14:textId="77777777" w:rsidTr="007A2DF0">
        <w:trPr>
          <w:trHeight w:val="418"/>
        </w:trPr>
        <w:tc>
          <w:tcPr>
            <w:tcW w:w="5000" w:type="pct"/>
            <w:gridSpan w:val="2"/>
            <w:shd w:val="clear" w:color="auto" w:fill="FFFFFF" w:themeFill="background1"/>
          </w:tcPr>
          <w:p w14:paraId="2A0B5134" w14:textId="77777777" w:rsidR="004E5EC2" w:rsidRPr="00FB41C2" w:rsidRDefault="004E5EC2" w:rsidP="00A444C8">
            <w:pPr>
              <w:rPr>
                <w:rFonts w:asciiTheme="minorHAnsi" w:hAnsiTheme="minorHAnsi" w:cstheme="minorHAnsi"/>
              </w:rPr>
            </w:pPr>
          </w:p>
          <w:p w14:paraId="0F37012C" w14:textId="77777777" w:rsidR="004E5EC2" w:rsidRPr="00FB41C2" w:rsidRDefault="004E5EC2" w:rsidP="00A444C8">
            <w:pPr>
              <w:rPr>
                <w:rFonts w:asciiTheme="minorHAnsi" w:hAnsiTheme="minorHAnsi" w:cstheme="minorHAnsi"/>
              </w:rPr>
            </w:pPr>
          </w:p>
          <w:p w14:paraId="305A6F71" w14:textId="77777777" w:rsidR="004E5EC2" w:rsidRPr="00FB41C2" w:rsidRDefault="004E5EC2" w:rsidP="00A444C8">
            <w:pPr>
              <w:rPr>
                <w:rFonts w:asciiTheme="minorHAnsi" w:hAnsiTheme="minorHAnsi" w:cstheme="minorHAnsi"/>
              </w:rPr>
            </w:pPr>
          </w:p>
          <w:p w14:paraId="187218D2" w14:textId="77777777" w:rsidR="004E5EC2" w:rsidRPr="00FB41C2" w:rsidRDefault="004E5EC2" w:rsidP="00A444C8">
            <w:pPr>
              <w:rPr>
                <w:rFonts w:asciiTheme="minorHAnsi" w:hAnsiTheme="minorHAnsi" w:cstheme="minorHAnsi"/>
              </w:rPr>
            </w:pPr>
          </w:p>
        </w:tc>
      </w:tr>
    </w:tbl>
    <w:p w14:paraId="3F7FA4B6" w14:textId="7D694150" w:rsidR="00C25227" w:rsidRPr="00BB0590" w:rsidRDefault="00BB0590" w:rsidP="00C25227">
      <w:pPr>
        <w:pStyle w:val="NoSpacing"/>
        <w:rPr>
          <w:rFonts w:ascii="Veggieburger" w:hAnsi="Veggieburger" w:cstheme="minorHAnsi"/>
          <w:color w:val="000090"/>
          <w:sz w:val="28"/>
          <w:szCs w:val="28"/>
        </w:rPr>
      </w:pPr>
      <w:r w:rsidRPr="00BB0590">
        <w:rPr>
          <w:rFonts w:ascii="Veggieburger" w:hAnsi="Veggieburger" w:cstheme="minorHAnsi"/>
          <w:color w:val="000090"/>
          <w:sz w:val="28"/>
          <w:szCs w:val="28"/>
        </w:rPr>
        <w:lastRenderedPageBreak/>
        <w:t>GENERAL HEALTH HISTORY OF LITTER (</w:t>
      </w:r>
      <w:r w:rsidRPr="00BB0590">
        <w:rPr>
          <w:rFonts w:ascii="Veggieburger" w:hAnsi="Veggieburger" w:cstheme="minorHAnsi"/>
          <w:color w:val="000090"/>
          <w:sz w:val="24"/>
          <w:szCs w:val="24"/>
        </w:rPr>
        <w:t>MUST BE ACCOMPANIED BY A COPY OF ANY VETERINARY TREATMENT RECORD</w:t>
      </w:r>
      <w:r w:rsidRPr="00BB0590">
        <w:rPr>
          <w:rFonts w:ascii="Veggieburger" w:hAnsi="Veggieburger" w:cstheme="minorHAnsi"/>
          <w:color w:val="000090"/>
          <w:sz w:val="28"/>
          <w:szCs w:val="28"/>
        </w:rPr>
        <w:t>)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405"/>
        <w:gridCol w:w="6247"/>
        <w:gridCol w:w="6018"/>
      </w:tblGrid>
      <w:tr w:rsidR="00C25227" w:rsidRPr="00FB41C2" w14:paraId="23B68627" w14:textId="77777777" w:rsidTr="00C47CD4">
        <w:trPr>
          <w:trHeight w:val="411"/>
        </w:trPr>
        <w:tc>
          <w:tcPr>
            <w:tcW w:w="514" w:type="pct"/>
            <w:shd w:val="clear" w:color="auto" w:fill="D9E2F3" w:themeFill="accent1" w:themeFillTint="33"/>
            <w:vAlign w:val="center"/>
          </w:tcPr>
          <w:p w14:paraId="1EDEAD97" w14:textId="77777777" w:rsidR="00C25227" w:rsidRPr="00FB41C2" w:rsidRDefault="00C25227" w:rsidP="00A444C8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FB41C2">
              <w:rPr>
                <w:rFonts w:asciiTheme="minorHAnsi" w:hAnsiTheme="minorHAnsi" w:cstheme="minorHAnsi"/>
                <w:b/>
                <w:sz w:val="20"/>
              </w:rPr>
              <w:t>Date</w:t>
            </w:r>
          </w:p>
        </w:tc>
        <w:tc>
          <w:tcPr>
            <w:tcW w:w="2285" w:type="pct"/>
            <w:shd w:val="clear" w:color="auto" w:fill="D9E2F3" w:themeFill="accent1" w:themeFillTint="33"/>
            <w:vAlign w:val="center"/>
          </w:tcPr>
          <w:p w14:paraId="5FB63AAB" w14:textId="77777777" w:rsidR="00C25227" w:rsidRPr="00FB41C2" w:rsidRDefault="00C25227" w:rsidP="00A444C8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FB41C2">
              <w:rPr>
                <w:rFonts w:asciiTheme="minorHAnsi" w:hAnsiTheme="minorHAnsi" w:cstheme="minorHAnsi"/>
                <w:b/>
                <w:sz w:val="20"/>
              </w:rPr>
              <w:t>Description of Illness</w:t>
            </w:r>
          </w:p>
        </w:tc>
        <w:tc>
          <w:tcPr>
            <w:tcW w:w="2201" w:type="pct"/>
            <w:shd w:val="clear" w:color="auto" w:fill="D9E2F3" w:themeFill="accent1" w:themeFillTint="33"/>
            <w:vAlign w:val="center"/>
          </w:tcPr>
          <w:p w14:paraId="6CF59087" w14:textId="77777777" w:rsidR="00C25227" w:rsidRPr="00FB41C2" w:rsidRDefault="00C25227" w:rsidP="00A444C8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FB41C2">
              <w:rPr>
                <w:rFonts w:asciiTheme="minorHAnsi" w:hAnsiTheme="minorHAnsi" w:cstheme="minorHAnsi"/>
                <w:b/>
                <w:sz w:val="20"/>
              </w:rPr>
              <w:t>Treatment</w:t>
            </w:r>
          </w:p>
        </w:tc>
      </w:tr>
      <w:tr w:rsidR="00C25227" w:rsidRPr="00FB41C2" w14:paraId="2BD3D772" w14:textId="77777777" w:rsidTr="007A2DF0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7AC9DCF6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2D2ED110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78172ADA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C25227" w:rsidRPr="00FB41C2" w14:paraId="0D250A01" w14:textId="77777777" w:rsidTr="007A2DF0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78FCF9C4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1C06CDBD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4C0F971D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C25227" w:rsidRPr="00FB41C2" w14:paraId="75AFFE8A" w14:textId="77777777" w:rsidTr="007A2DF0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60FD935D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7B0B502A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7C0F6559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C25227" w:rsidRPr="00FB41C2" w14:paraId="6BE33A3A" w14:textId="77777777" w:rsidTr="007A2DF0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7BC4F408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4DD2D981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2CEF1AC8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C25227" w:rsidRPr="00FB41C2" w14:paraId="3F017BB8" w14:textId="77777777" w:rsidTr="007A2DF0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073DBF88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66E96CA4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23F9BE2D" w14:textId="77777777" w:rsidR="00C25227" w:rsidRPr="00FB41C2" w:rsidRDefault="00C25227" w:rsidP="00A444C8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C080765" w14:textId="77777777" w:rsidR="00B52789" w:rsidRDefault="00B52789" w:rsidP="00CF02AC">
      <w:pPr>
        <w:spacing w:after="120"/>
        <w:rPr>
          <w:rFonts w:asciiTheme="minorHAnsi" w:hAnsiTheme="minorHAnsi" w:cstheme="minorHAnsi"/>
          <w:b/>
        </w:rPr>
      </w:pPr>
    </w:p>
    <w:p w14:paraId="0B10ABB9" w14:textId="6EA7D98A" w:rsidR="00B52789" w:rsidRDefault="00B52789" w:rsidP="00CF02AC">
      <w:pPr>
        <w:spacing w:after="120"/>
        <w:rPr>
          <w:rFonts w:asciiTheme="minorHAnsi" w:hAnsiTheme="minorHAnsi" w:cstheme="minorHAnsi"/>
          <w:b/>
        </w:rPr>
      </w:pPr>
    </w:p>
    <w:p w14:paraId="3851818A" w14:textId="29E34F18" w:rsidR="00773560" w:rsidRDefault="00773560" w:rsidP="00CF02AC">
      <w:pPr>
        <w:spacing w:after="120"/>
        <w:rPr>
          <w:rFonts w:asciiTheme="minorHAnsi" w:hAnsiTheme="minorHAnsi" w:cstheme="minorHAnsi"/>
          <w:b/>
        </w:rPr>
      </w:pPr>
    </w:p>
    <w:p w14:paraId="105E1BE5" w14:textId="77777777" w:rsidR="00773560" w:rsidRDefault="00773560" w:rsidP="00CF02AC">
      <w:pPr>
        <w:spacing w:after="120"/>
        <w:rPr>
          <w:rFonts w:asciiTheme="minorHAnsi" w:hAnsiTheme="minorHAnsi" w:cstheme="minorHAnsi"/>
          <w:b/>
        </w:rPr>
      </w:pPr>
    </w:p>
    <w:p w14:paraId="2ED51AB5" w14:textId="77777777" w:rsidR="00BB0590" w:rsidRDefault="00BB0590" w:rsidP="00CF02AC">
      <w:pPr>
        <w:spacing w:after="120"/>
        <w:rPr>
          <w:rFonts w:ascii="Veggieburger" w:hAnsi="Veggieburger" w:cstheme="minorHAnsi"/>
          <w:color w:val="000090"/>
          <w:sz w:val="28"/>
          <w:szCs w:val="28"/>
        </w:rPr>
      </w:pPr>
    </w:p>
    <w:p w14:paraId="69CAA0B1" w14:textId="5FA5A272" w:rsidR="00EB4BDF" w:rsidRPr="00BB0590" w:rsidRDefault="00BB0590" w:rsidP="00CF02AC">
      <w:pPr>
        <w:spacing w:after="120"/>
        <w:rPr>
          <w:rFonts w:ascii="Veggieburger" w:hAnsi="Veggieburger" w:cstheme="minorHAnsi"/>
          <w:color w:val="000090"/>
          <w:sz w:val="28"/>
          <w:szCs w:val="28"/>
        </w:rPr>
      </w:pPr>
      <w:r w:rsidRPr="00BB0590">
        <w:rPr>
          <w:rFonts w:ascii="Veggieburger" w:hAnsi="Veggieburger" w:cstheme="minorHAnsi"/>
          <w:color w:val="000090"/>
          <w:sz w:val="28"/>
          <w:szCs w:val="28"/>
        </w:rPr>
        <w:lastRenderedPageBreak/>
        <w:t>KITTEN NEW HOME DETAILS  (</w:t>
      </w:r>
      <w:r w:rsidRPr="00BB0590">
        <w:rPr>
          <w:rFonts w:ascii="Veggieburger" w:hAnsi="Veggieburger" w:cstheme="minorHAnsi"/>
          <w:color w:val="000090"/>
          <w:sz w:val="24"/>
          <w:szCs w:val="24"/>
        </w:rPr>
        <w:t>THERE MUST BE A FORM COMPLETED FOR EVERY KITTEN THAT LEAVES THE BREEDER</w:t>
      </w:r>
      <w:r w:rsidRPr="00BB0590">
        <w:rPr>
          <w:rFonts w:ascii="Veggieburger" w:hAnsi="Veggieburger" w:cstheme="minorHAnsi"/>
          <w:color w:val="000090"/>
          <w:sz w:val="28"/>
          <w:szCs w:val="28"/>
        </w:rPr>
        <w:t>)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878"/>
        <w:gridCol w:w="4560"/>
        <w:gridCol w:w="1908"/>
        <w:gridCol w:w="1080"/>
        <w:gridCol w:w="1619"/>
        <w:gridCol w:w="2625"/>
      </w:tblGrid>
      <w:tr w:rsidR="006B12E1" w:rsidRPr="00FB41C2" w14:paraId="5FFFB89B" w14:textId="77777777" w:rsidTr="00C47CD4">
        <w:trPr>
          <w:trHeight w:val="351"/>
        </w:trPr>
        <w:tc>
          <w:tcPr>
            <w:tcW w:w="687" w:type="pct"/>
            <w:shd w:val="clear" w:color="auto" w:fill="D9E2F3" w:themeFill="accent1" w:themeFillTint="33"/>
            <w:vAlign w:val="center"/>
          </w:tcPr>
          <w:p w14:paraId="7B27FFF7" w14:textId="77777777" w:rsidR="006B12E1" w:rsidRPr="00FB41C2" w:rsidRDefault="006B12E1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Registered Name</w:t>
            </w:r>
          </w:p>
        </w:tc>
        <w:tc>
          <w:tcPr>
            <w:tcW w:w="2761" w:type="pct"/>
            <w:gridSpan w:val="3"/>
            <w:shd w:val="clear" w:color="auto" w:fill="FFFFFF" w:themeFill="background1"/>
            <w:vAlign w:val="center"/>
          </w:tcPr>
          <w:p w14:paraId="692928BC" w14:textId="77777777" w:rsidR="006B12E1" w:rsidRPr="00FB41C2" w:rsidRDefault="006B12E1" w:rsidP="00A444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2" w:type="pct"/>
            <w:shd w:val="clear" w:color="auto" w:fill="D9E2F3" w:themeFill="accent1" w:themeFillTint="33"/>
            <w:vAlign w:val="center"/>
          </w:tcPr>
          <w:p w14:paraId="4B76B7FF" w14:textId="235FAD94" w:rsidR="006B12E1" w:rsidRPr="00FB41C2" w:rsidRDefault="006B12E1" w:rsidP="00A444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Breed</w:t>
            </w:r>
          </w:p>
        </w:tc>
        <w:tc>
          <w:tcPr>
            <w:tcW w:w="960" w:type="pct"/>
            <w:shd w:val="clear" w:color="auto" w:fill="FFFFFF" w:themeFill="background1"/>
            <w:vAlign w:val="center"/>
          </w:tcPr>
          <w:p w14:paraId="48938FC8" w14:textId="4E486C7C" w:rsidR="006B12E1" w:rsidRPr="00FB41C2" w:rsidRDefault="006B12E1" w:rsidP="00A444C8">
            <w:pPr>
              <w:rPr>
                <w:rFonts w:asciiTheme="minorHAnsi" w:hAnsiTheme="minorHAnsi" w:cstheme="minorHAnsi"/>
              </w:rPr>
            </w:pPr>
          </w:p>
        </w:tc>
      </w:tr>
      <w:tr w:rsidR="00B54BD3" w:rsidRPr="00FB41C2" w14:paraId="57128590" w14:textId="77777777" w:rsidTr="00C47CD4">
        <w:trPr>
          <w:trHeight w:val="351"/>
        </w:trPr>
        <w:tc>
          <w:tcPr>
            <w:tcW w:w="687" w:type="pct"/>
            <w:shd w:val="clear" w:color="auto" w:fill="D9E2F3" w:themeFill="accent1" w:themeFillTint="33"/>
            <w:vAlign w:val="center"/>
          </w:tcPr>
          <w:p w14:paraId="705A010D" w14:textId="7998E33E" w:rsidR="00B54BD3" w:rsidRPr="00FB41C2" w:rsidRDefault="00B54BD3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Registration #</w:t>
            </w:r>
          </w:p>
        </w:tc>
        <w:tc>
          <w:tcPr>
            <w:tcW w:w="1668" w:type="pct"/>
            <w:shd w:val="clear" w:color="auto" w:fill="FFFFFF" w:themeFill="background1"/>
            <w:vAlign w:val="center"/>
          </w:tcPr>
          <w:p w14:paraId="4A61C5A2" w14:textId="77777777" w:rsidR="00B54BD3" w:rsidRPr="00FB41C2" w:rsidRDefault="00B54BD3" w:rsidP="00A444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98" w:type="pct"/>
            <w:shd w:val="clear" w:color="auto" w:fill="D9E2F3" w:themeFill="accent1" w:themeFillTint="33"/>
            <w:vAlign w:val="center"/>
          </w:tcPr>
          <w:p w14:paraId="12382BE2" w14:textId="4E12714E" w:rsidR="00B54BD3" w:rsidRPr="00FB41C2" w:rsidRDefault="00B54BD3" w:rsidP="00A444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Gender</w:t>
            </w:r>
          </w:p>
        </w:tc>
        <w:tc>
          <w:tcPr>
            <w:tcW w:w="395" w:type="pct"/>
            <w:shd w:val="clear" w:color="auto" w:fill="FFFFFF" w:themeFill="background1"/>
            <w:vAlign w:val="center"/>
          </w:tcPr>
          <w:p w14:paraId="47E73B65" w14:textId="77D06ED0" w:rsidR="00B54BD3" w:rsidRPr="00FB41C2" w:rsidRDefault="00B54BD3" w:rsidP="00A444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2" w:type="pct"/>
            <w:shd w:val="clear" w:color="auto" w:fill="D9E2F3" w:themeFill="accent1" w:themeFillTint="33"/>
            <w:vAlign w:val="center"/>
          </w:tcPr>
          <w:p w14:paraId="0CDE6C48" w14:textId="48D72B1F" w:rsidR="00B54BD3" w:rsidRPr="00FB41C2" w:rsidRDefault="00B54BD3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FB41C2">
              <w:rPr>
                <w:rFonts w:asciiTheme="minorHAnsi" w:hAnsiTheme="minorHAnsi" w:cstheme="minorHAnsi"/>
                <w:sz w:val="20"/>
              </w:rPr>
              <w:t>Colour</w:t>
            </w:r>
            <w:proofErr w:type="spellEnd"/>
          </w:p>
        </w:tc>
        <w:tc>
          <w:tcPr>
            <w:tcW w:w="960" w:type="pct"/>
            <w:shd w:val="clear" w:color="auto" w:fill="FFFFFF" w:themeFill="background1"/>
            <w:vAlign w:val="center"/>
          </w:tcPr>
          <w:p w14:paraId="4BECD0C9" w14:textId="77777777" w:rsidR="00B54BD3" w:rsidRPr="00FB41C2" w:rsidRDefault="00B54BD3" w:rsidP="00A444C8">
            <w:pPr>
              <w:rPr>
                <w:rFonts w:asciiTheme="minorHAnsi" w:hAnsiTheme="minorHAnsi" w:cstheme="minorHAnsi"/>
              </w:rPr>
            </w:pPr>
          </w:p>
        </w:tc>
      </w:tr>
      <w:tr w:rsidR="00EB4BDF" w:rsidRPr="00FB41C2" w14:paraId="744122AE" w14:textId="77777777" w:rsidTr="00C47CD4">
        <w:trPr>
          <w:trHeight w:val="351"/>
        </w:trPr>
        <w:tc>
          <w:tcPr>
            <w:tcW w:w="687" w:type="pct"/>
            <w:shd w:val="clear" w:color="auto" w:fill="D9E2F3" w:themeFill="accent1" w:themeFillTint="33"/>
            <w:vAlign w:val="center"/>
          </w:tcPr>
          <w:p w14:paraId="7C9AB748" w14:textId="62748307" w:rsidR="00EB4BDF" w:rsidRPr="00FB41C2" w:rsidRDefault="00B54BD3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Microchip #</w:t>
            </w:r>
          </w:p>
        </w:tc>
        <w:tc>
          <w:tcPr>
            <w:tcW w:w="2761" w:type="pct"/>
            <w:gridSpan w:val="3"/>
            <w:shd w:val="clear" w:color="auto" w:fill="FFFFFF" w:themeFill="background1"/>
            <w:vAlign w:val="center"/>
          </w:tcPr>
          <w:p w14:paraId="56763A6B" w14:textId="77777777" w:rsidR="00EB4BDF" w:rsidRPr="00FB41C2" w:rsidRDefault="00EB4BDF" w:rsidP="00A444C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2" w:type="pct"/>
            <w:shd w:val="clear" w:color="auto" w:fill="D9E2F3" w:themeFill="accent1" w:themeFillTint="33"/>
            <w:vAlign w:val="center"/>
          </w:tcPr>
          <w:p w14:paraId="10ABFF0E" w14:textId="77777777" w:rsidR="00EB4BDF" w:rsidRPr="00FB41C2" w:rsidRDefault="00EB4BDF" w:rsidP="00A444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Date of Birth</w:t>
            </w:r>
          </w:p>
        </w:tc>
        <w:tc>
          <w:tcPr>
            <w:tcW w:w="960" w:type="pct"/>
            <w:vAlign w:val="center"/>
          </w:tcPr>
          <w:p w14:paraId="316469F1" w14:textId="77777777" w:rsidR="00EB4BDF" w:rsidRPr="00FB41C2" w:rsidRDefault="00EB4BDF" w:rsidP="00A444C8">
            <w:pPr>
              <w:rPr>
                <w:rFonts w:asciiTheme="minorHAnsi" w:hAnsiTheme="minorHAnsi" w:cstheme="minorHAnsi"/>
              </w:rPr>
            </w:pPr>
          </w:p>
        </w:tc>
      </w:tr>
    </w:tbl>
    <w:p w14:paraId="33719D78" w14:textId="6EFB521A" w:rsidR="00EB4BDF" w:rsidRPr="00BB0590" w:rsidRDefault="007660BF" w:rsidP="00CF02AC">
      <w:pPr>
        <w:spacing w:after="120"/>
        <w:rPr>
          <w:rFonts w:asciiTheme="minorHAnsi" w:hAnsiTheme="minorHAnsi" w:cstheme="minorHAnsi"/>
          <w:b/>
          <w:color w:val="000090"/>
        </w:rPr>
      </w:pPr>
      <w:r w:rsidRPr="00BB0590">
        <w:rPr>
          <w:rFonts w:asciiTheme="minorHAnsi" w:hAnsiTheme="minorHAnsi" w:cstheme="minorHAnsi"/>
          <w:b/>
          <w:color w:val="000090"/>
        </w:rPr>
        <w:t>New owner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015"/>
        <w:gridCol w:w="4820"/>
        <w:gridCol w:w="6835"/>
      </w:tblGrid>
      <w:tr w:rsidR="00DE6EA5" w:rsidRPr="00FB41C2" w14:paraId="16249F68" w14:textId="77777777" w:rsidTr="00C47CD4">
        <w:trPr>
          <w:trHeight w:val="373"/>
        </w:trPr>
        <w:tc>
          <w:tcPr>
            <w:tcW w:w="737" w:type="pct"/>
            <w:shd w:val="clear" w:color="auto" w:fill="D9E2F3" w:themeFill="accent1" w:themeFillTint="33"/>
            <w:vAlign w:val="center"/>
          </w:tcPr>
          <w:p w14:paraId="123082FD" w14:textId="77777777" w:rsidR="00DE6EA5" w:rsidRPr="00FB41C2" w:rsidRDefault="00DE6EA5" w:rsidP="00A171E4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Name</w:t>
            </w:r>
          </w:p>
        </w:tc>
        <w:tc>
          <w:tcPr>
            <w:tcW w:w="4263" w:type="pct"/>
            <w:gridSpan w:val="2"/>
            <w:shd w:val="clear" w:color="auto" w:fill="FFFFFF" w:themeFill="background1"/>
            <w:vAlign w:val="center"/>
          </w:tcPr>
          <w:p w14:paraId="6A1DD942" w14:textId="77777777" w:rsidR="00DE6EA5" w:rsidRPr="00FB41C2" w:rsidRDefault="00DE6EA5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DE6EA5" w:rsidRPr="00FB41C2" w14:paraId="4FEF03BF" w14:textId="77777777" w:rsidTr="00C47CD4">
        <w:trPr>
          <w:trHeight w:val="789"/>
        </w:trPr>
        <w:tc>
          <w:tcPr>
            <w:tcW w:w="737" w:type="pct"/>
            <w:shd w:val="clear" w:color="auto" w:fill="D9E2F3" w:themeFill="accent1" w:themeFillTint="33"/>
            <w:vAlign w:val="center"/>
          </w:tcPr>
          <w:p w14:paraId="160417E0" w14:textId="2A06DC58" w:rsidR="00DE6EA5" w:rsidRPr="00FB41C2" w:rsidRDefault="00DE6EA5" w:rsidP="00A171E4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Residential address where </w:t>
            </w:r>
            <w:r w:rsidR="00674A97">
              <w:rPr>
                <w:rFonts w:asciiTheme="minorHAnsi" w:hAnsiTheme="minorHAnsi" w:cstheme="minorHAnsi"/>
                <w:sz w:val="20"/>
              </w:rPr>
              <w:t>kitten</w:t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will live</w:t>
            </w:r>
          </w:p>
        </w:tc>
        <w:tc>
          <w:tcPr>
            <w:tcW w:w="4263" w:type="pct"/>
            <w:gridSpan w:val="2"/>
            <w:shd w:val="clear" w:color="auto" w:fill="FFFFFF" w:themeFill="background1"/>
            <w:vAlign w:val="center"/>
          </w:tcPr>
          <w:p w14:paraId="36149D9B" w14:textId="77777777" w:rsidR="00DE6EA5" w:rsidRPr="00FB41C2" w:rsidRDefault="00DE6EA5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DE6EA5" w:rsidRPr="00FB41C2" w14:paraId="24E2489B" w14:textId="77777777" w:rsidTr="00C47CD4">
        <w:trPr>
          <w:trHeight w:val="350"/>
        </w:trPr>
        <w:tc>
          <w:tcPr>
            <w:tcW w:w="737" w:type="pct"/>
            <w:shd w:val="clear" w:color="auto" w:fill="D9E2F3" w:themeFill="accent1" w:themeFillTint="33"/>
            <w:vAlign w:val="center"/>
          </w:tcPr>
          <w:p w14:paraId="1F6F9852" w14:textId="77777777" w:rsidR="00DE6EA5" w:rsidRPr="00FB41C2" w:rsidRDefault="00DE6EA5" w:rsidP="00A171E4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Contact Number</w:t>
            </w:r>
          </w:p>
        </w:tc>
        <w:tc>
          <w:tcPr>
            <w:tcW w:w="4263" w:type="pct"/>
            <w:gridSpan w:val="2"/>
            <w:shd w:val="clear" w:color="auto" w:fill="FFFFFF" w:themeFill="background1"/>
            <w:vAlign w:val="center"/>
          </w:tcPr>
          <w:p w14:paraId="173344C7" w14:textId="77777777" w:rsidR="00DE6EA5" w:rsidRPr="00FB41C2" w:rsidRDefault="00DE6EA5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DE6EA5" w:rsidRPr="00FB41C2" w14:paraId="321F4C99" w14:textId="77777777" w:rsidTr="00C47CD4">
        <w:trPr>
          <w:trHeight w:val="350"/>
        </w:trPr>
        <w:tc>
          <w:tcPr>
            <w:tcW w:w="737" w:type="pct"/>
            <w:shd w:val="clear" w:color="auto" w:fill="D9E2F3" w:themeFill="accent1" w:themeFillTint="33"/>
            <w:vAlign w:val="center"/>
          </w:tcPr>
          <w:p w14:paraId="180832A2" w14:textId="77777777" w:rsidR="00DE6EA5" w:rsidRPr="00FB41C2" w:rsidRDefault="00DE6EA5" w:rsidP="00A171E4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Municipal Council</w:t>
            </w:r>
          </w:p>
        </w:tc>
        <w:tc>
          <w:tcPr>
            <w:tcW w:w="4263" w:type="pct"/>
            <w:gridSpan w:val="2"/>
            <w:shd w:val="clear" w:color="auto" w:fill="FFFFFF" w:themeFill="background1"/>
            <w:vAlign w:val="center"/>
          </w:tcPr>
          <w:p w14:paraId="0D8B3FE8" w14:textId="77777777" w:rsidR="00DE6EA5" w:rsidRPr="00FB41C2" w:rsidRDefault="00DE6EA5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8B72C8" w:rsidRPr="00FB41C2" w14:paraId="46405B11" w14:textId="77777777" w:rsidTr="00920326">
        <w:trPr>
          <w:trHeight w:val="397"/>
        </w:trPr>
        <w:tc>
          <w:tcPr>
            <w:tcW w:w="2498" w:type="pct"/>
            <w:gridSpan w:val="2"/>
            <w:vAlign w:val="center"/>
          </w:tcPr>
          <w:p w14:paraId="75CA4E97" w14:textId="77777777" w:rsidR="008B72C8" w:rsidRPr="00FB41C2" w:rsidRDefault="008B72C8" w:rsidP="00A171E4">
            <w:pPr>
              <w:rPr>
                <w:rFonts w:asciiTheme="minorHAnsi" w:hAnsiTheme="minorHAnsi" w:cstheme="minorHAnsi"/>
                <w:sz w:val="20"/>
              </w:rPr>
            </w:pPr>
            <w:r w:rsidRPr="00C47CD4">
              <w:rPr>
                <w:rFonts w:asciiTheme="minorHAnsi" w:hAnsiTheme="minorHAnsi" w:cstheme="minorHAnsi"/>
                <w:sz w:val="20"/>
                <w:shd w:val="clear" w:color="auto" w:fill="D9E2F3" w:themeFill="accent1" w:themeFillTint="33"/>
              </w:rPr>
              <w:t>Microchip form transfer signed?</w:t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         </w:t>
            </w:r>
          </w:p>
        </w:tc>
        <w:tc>
          <w:tcPr>
            <w:tcW w:w="2502" w:type="pct"/>
            <w:shd w:val="clear" w:color="auto" w:fill="auto"/>
            <w:vAlign w:val="center"/>
          </w:tcPr>
          <w:p w14:paraId="6D35DBDB" w14:textId="77777777" w:rsidR="008B72C8" w:rsidRPr="00FB41C2" w:rsidRDefault="008B72C8" w:rsidP="00A171E4">
            <w:pPr>
              <w:rPr>
                <w:rFonts w:asciiTheme="minorHAnsi" w:hAnsiTheme="minorHAnsi" w:cstheme="minorHAnsi"/>
              </w:rPr>
            </w:pPr>
            <w:r w:rsidRPr="00C47CD4">
              <w:rPr>
                <w:rFonts w:asciiTheme="minorHAnsi" w:hAnsiTheme="minorHAnsi" w:cstheme="minorHAnsi"/>
                <w:sz w:val="20"/>
                <w:shd w:val="clear" w:color="auto" w:fill="D9E2F3" w:themeFill="accent1" w:themeFillTint="33"/>
              </w:rPr>
              <w:t xml:space="preserve">Microchip form transfer lodged? </w:t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         </w:t>
            </w:r>
          </w:p>
        </w:tc>
      </w:tr>
      <w:tr w:rsidR="009E617C" w:rsidRPr="00FB41C2" w14:paraId="4968ED29" w14:textId="77777777" w:rsidTr="00D47BCB">
        <w:trPr>
          <w:trHeight w:val="397"/>
        </w:trPr>
        <w:tc>
          <w:tcPr>
            <w:tcW w:w="2500" w:type="pct"/>
            <w:gridSpan w:val="2"/>
            <w:shd w:val="clear" w:color="auto" w:fill="auto"/>
            <w:vAlign w:val="center"/>
          </w:tcPr>
          <w:p w14:paraId="3C80E1F3" w14:textId="77777777" w:rsidR="009E617C" w:rsidRPr="00FB41C2" w:rsidRDefault="009E617C" w:rsidP="00A171E4">
            <w:pPr>
              <w:rPr>
                <w:rFonts w:asciiTheme="minorHAnsi" w:hAnsiTheme="minorHAnsi" w:cstheme="minorHAnsi"/>
                <w:sz w:val="20"/>
              </w:rPr>
            </w:pPr>
            <w:r w:rsidRPr="00C47CD4">
              <w:rPr>
                <w:rFonts w:asciiTheme="minorHAnsi" w:hAnsiTheme="minorHAnsi" w:cstheme="minorHAnsi"/>
                <w:sz w:val="20"/>
                <w:shd w:val="clear" w:color="auto" w:fill="D9E2F3" w:themeFill="accent1" w:themeFillTint="33"/>
              </w:rPr>
              <w:t>Sales contract signed and given to new owner?</w:t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         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2DF2746B" w14:textId="134CF7BD" w:rsidR="009E617C" w:rsidRPr="00FB41C2" w:rsidRDefault="009E617C" w:rsidP="00A171E4">
            <w:pPr>
              <w:rPr>
                <w:rFonts w:asciiTheme="minorHAnsi" w:hAnsiTheme="minorHAnsi" w:cstheme="minorHAnsi"/>
                <w:sz w:val="20"/>
              </w:rPr>
            </w:pPr>
            <w:r w:rsidRPr="00C47CD4">
              <w:rPr>
                <w:rFonts w:asciiTheme="minorHAnsi" w:hAnsiTheme="minorHAnsi" w:cstheme="minorHAnsi"/>
                <w:sz w:val="20"/>
                <w:shd w:val="clear" w:color="auto" w:fill="D9E2F3" w:themeFill="accent1" w:themeFillTint="33"/>
              </w:rPr>
              <w:t>Health Certificate Given to New Owner?</w:t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</w:t>
            </w:r>
          </w:p>
        </w:tc>
      </w:tr>
    </w:tbl>
    <w:p w14:paraId="595F11E3" w14:textId="76031A0C" w:rsidR="001063B1" w:rsidRPr="00C47CD4" w:rsidRDefault="001063B1" w:rsidP="00A171E4">
      <w:pPr>
        <w:jc w:val="center"/>
        <w:rPr>
          <w:rFonts w:asciiTheme="minorHAnsi" w:hAnsiTheme="minorHAnsi" w:cstheme="minorHAnsi"/>
          <w:i/>
          <w:color w:val="000090"/>
          <w:sz w:val="18"/>
        </w:rPr>
      </w:pPr>
      <w:r w:rsidRPr="00C47CD4">
        <w:rPr>
          <w:rFonts w:asciiTheme="minorHAnsi" w:hAnsiTheme="minorHAnsi" w:cstheme="minorHAnsi"/>
          <w:i/>
          <w:color w:val="000090"/>
          <w:sz w:val="18"/>
        </w:rPr>
        <w:t xml:space="preserve">Note: Copy of microchip transfer form and signed </w:t>
      </w:r>
      <w:r w:rsidR="007660BF" w:rsidRPr="00C47CD4">
        <w:rPr>
          <w:rFonts w:asciiTheme="minorHAnsi" w:hAnsiTheme="minorHAnsi" w:cstheme="minorHAnsi"/>
          <w:i/>
          <w:color w:val="000090"/>
          <w:sz w:val="18"/>
        </w:rPr>
        <w:t>Sales Contract</w:t>
      </w:r>
      <w:r w:rsidRPr="00C47CD4">
        <w:rPr>
          <w:rFonts w:asciiTheme="minorHAnsi" w:hAnsiTheme="minorHAnsi" w:cstheme="minorHAnsi"/>
          <w:i/>
          <w:color w:val="000090"/>
          <w:sz w:val="18"/>
        </w:rPr>
        <w:t xml:space="preserve"> should be attached to this record</w:t>
      </w:r>
    </w:p>
    <w:p w14:paraId="2CE71CCC" w14:textId="347CFADF" w:rsidR="00EE3CD7" w:rsidRPr="00C47CD4" w:rsidRDefault="00EE3CD7" w:rsidP="00CF02AC">
      <w:pPr>
        <w:spacing w:after="120"/>
        <w:rPr>
          <w:rFonts w:asciiTheme="minorHAnsi" w:hAnsiTheme="minorHAnsi" w:cstheme="minorHAnsi"/>
          <w:b/>
          <w:color w:val="000090"/>
        </w:rPr>
      </w:pPr>
      <w:r w:rsidRPr="00C47CD4">
        <w:rPr>
          <w:rFonts w:asciiTheme="minorHAnsi" w:hAnsiTheme="minorHAnsi" w:cstheme="minorHAnsi"/>
          <w:b/>
          <w:color w:val="000090"/>
        </w:rPr>
        <w:t>R</w:t>
      </w:r>
      <w:r w:rsidR="00B54BD3" w:rsidRPr="00C47CD4">
        <w:rPr>
          <w:rFonts w:asciiTheme="minorHAnsi" w:hAnsiTheme="minorHAnsi" w:cstheme="minorHAnsi"/>
          <w:b/>
          <w:color w:val="000090"/>
        </w:rPr>
        <w:t>eturn Record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878"/>
        <w:gridCol w:w="4560"/>
        <w:gridCol w:w="1908"/>
        <w:gridCol w:w="1080"/>
        <w:gridCol w:w="1619"/>
        <w:gridCol w:w="2625"/>
      </w:tblGrid>
      <w:tr w:rsidR="00735F6D" w:rsidRPr="00FB41C2" w14:paraId="197F760D" w14:textId="77777777" w:rsidTr="00C47CD4">
        <w:trPr>
          <w:trHeight w:val="351"/>
        </w:trPr>
        <w:tc>
          <w:tcPr>
            <w:tcW w:w="687" w:type="pct"/>
            <w:shd w:val="clear" w:color="auto" w:fill="D9E2F3" w:themeFill="accent1" w:themeFillTint="33"/>
            <w:vAlign w:val="center"/>
          </w:tcPr>
          <w:p w14:paraId="5588E916" w14:textId="77777777" w:rsidR="00735F6D" w:rsidRPr="00FB41C2" w:rsidRDefault="00735F6D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Registered Name</w:t>
            </w:r>
          </w:p>
        </w:tc>
        <w:tc>
          <w:tcPr>
            <w:tcW w:w="2761" w:type="pct"/>
            <w:gridSpan w:val="3"/>
            <w:shd w:val="clear" w:color="auto" w:fill="FFFFFF" w:themeFill="background1"/>
            <w:vAlign w:val="center"/>
          </w:tcPr>
          <w:p w14:paraId="0062DBC5" w14:textId="77777777" w:rsidR="00735F6D" w:rsidRPr="00FB41C2" w:rsidRDefault="00735F6D" w:rsidP="00A444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2" w:type="pct"/>
            <w:shd w:val="clear" w:color="auto" w:fill="D9E2F3" w:themeFill="accent1" w:themeFillTint="33"/>
            <w:vAlign w:val="center"/>
          </w:tcPr>
          <w:p w14:paraId="6B95C1D2" w14:textId="77777777" w:rsidR="00735F6D" w:rsidRPr="00FB41C2" w:rsidRDefault="00735F6D" w:rsidP="00A444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Breed</w:t>
            </w:r>
          </w:p>
        </w:tc>
        <w:tc>
          <w:tcPr>
            <w:tcW w:w="960" w:type="pct"/>
            <w:shd w:val="clear" w:color="auto" w:fill="FFFFFF" w:themeFill="background1"/>
            <w:vAlign w:val="center"/>
          </w:tcPr>
          <w:p w14:paraId="6B398A67" w14:textId="77777777" w:rsidR="00735F6D" w:rsidRPr="00FB41C2" w:rsidRDefault="00735F6D" w:rsidP="00A444C8">
            <w:pPr>
              <w:rPr>
                <w:rFonts w:asciiTheme="minorHAnsi" w:hAnsiTheme="minorHAnsi" w:cstheme="minorHAnsi"/>
              </w:rPr>
            </w:pPr>
          </w:p>
        </w:tc>
      </w:tr>
      <w:tr w:rsidR="00735F6D" w:rsidRPr="00FB41C2" w14:paraId="2A635D0D" w14:textId="77777777" w:rsidTr="00C47CD4">
        <w:trPr>
          <w:trHeight w:val="351"/>
        </w:trPr>
        <w:tc>
          <w:tcPr>
            <w:tcW w:w="687" w:type="pct"/>
            <w:shd w:val="clear" w:color="auto" w:fill="D9E2F3" w:themeFill="accent1" w:themeFillTint="33"/>
            <w:vAlign w:val="center"/>
          </w:tcPr>
          <w:p w14:paraId="49E0821A" w14:textId="77777777" w:rsidR="00735F6D" w:rsidRPr="00FB41C2" w:rsidRDefault="00735F6D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Registration #</w:t>
            </w:r>
          </w:p>
        </w:tc>
        <w:tc>
          <w:tcPr>
            <w:tcW w:w="1668" w:type="pct"/>
            <w:shd w:val="clear" w:color="auto" w:fill="FFFFFF" w:themeFill="background1"/>
            <w:vAlign w:val="center"/>
          </w:tcPr>
          <w:p w14:paraId="44EBEDD2" w14:textId="77777777" w:rsidR="00735F6D" w:rsidRPr="00FB41C2" w:rsidRDefault="00735F6D" w:rsidP="00A444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98" w:type="pct"/>
            <w:shd w:val="clear" w:color="auto" w:fill="D9E2F3" w:themeFill="accent1" w:themeFillTint="33"/>
            <w:vAlign w:val="center"/>
          </w:tcPr>
          <w:p w14:paraId="2A0F6AFB" w14:textId="77777777" w:rsidR="00735F6D" w:rsidRPr="00FB41C2" w:rsidRDefault="00735F6D" w:rsidP="00A444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Gender</w:t>
            </w:r>
          </w:p>
        </w:tc>
        <w:tc>
          <w:tcPr>
            <w:tcW w:w="395" w:type="pct"/>
            <w:shd w:val="clear" w:color="auto" w:fill="FFFFFF" w:themeFill="background1"/>
            <w:vAlign w:val="center"/>
          </w:tcPr>
          <w:p w14:paraId="2C87E2EC" w14:textId="77777777" w:rsidR="00735F6D" w:rsidRPr="00FB41C2" w:rsidRDefault="00735F6D" w:rsidP="00A444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2" w:type="pct"/>
            <w:shd w:val="clear" w:color="auto" w:fill="D9E2F3" w:themeFill="accent1" w:themeFillTint="33"/>
            <w:vAlign w:val="center"/>
          </w:tcPr>
          <w:p w14:paraId="74193300" w14:textId="643FDCA2" w:rsidR="00735F6D" w:rsidRPr="00FB41C2" w:rsidRDefault="00735F6D" w:rsidP="00A444C8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FB41C2">
              <w:rPr>
                <w:rFonts w:asciiTheme="minorHAnsi" w:hAnsiTheme="minorHAnsi" w:cstheme="minorHAnsi"/>
                <w:sz w:val="20"/>
              </w:rPr>
              <w:t>Colour</w:t>
            </w:r>
            <w:proofErr w:type="spellEnd"/>
          </w:p>
        </w:tc>
        <w:tc>
          <w:tcPr>
            <w:tcW w:w="960" w:type="pct"/>
            <w:shd w:val="clear" w:color="auto" w:fill="FFFFFF" w:themeFill="background1"/>
            <w:vAlign w:val="center"/>
          </w:tcPr>
          <w:p w14:paraId="05C67AD8" w14:textId="77777777" w:rsidR="00735F6D" w:rsidRPr="00FB41C2" w:rsidRDefault="00735F6D" w:rsidP="00A444C8">
            <w:pPr>
              <w:rPr>
                <w:rFonts w:asciiTheme="minorHAnsi" w:hAnsiTheme="minorHAnsi" w:cstheme="minorHAnsi"/>
              </w:rPr>
            </w:pPr>
          </w:p>
        </w:tc>
      </w:tr>
      <w:tr w:rsidR="00735F6D" w:rsidRPr="00FB41C2" w14:paraId="748128A6" w14:textId="77777777" w:rsidTr="00C47CD4">
        <w:trPr>
          <w:trHeight w:val="351"/>
        </w:trPr>
        <w:tc>
          <w:tcPr>
            <w:tcW w:w="687" w:type="pct"/>
            <w:shd w:val="clear" w:color="auto" w:fill="D9E2F3" w:themeFill="accent1" w:themeFillTint="33"/>
            <w:vAlign w:val="center"/>
          </w:tcPr>
          <w:p w14:paraId="40F5987C" w14:textId="77777777" w:rsidR="00735F6D" w:rsidRPr="00FB41C2" w:rsidRDefault="00735F6D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Microchip #</w:t>
            </w:r>
          </w:p>
        </w:tc>
        <w:tc>
          <w:tcPr>
            <w:tcW w:w="2761" w:type="pct"/>
            <w:gridSpan w:val="3"/>
            <w:shd w:val="clear" w:color="auto" w:fill="FFFFFF" w:themeFill="background1"/>
            <w:vAlign w:val="center"/>
          </w:tcPr>
          <w:p w14:paraId="28E7A1F1" w14:textId="77777777" w:rsidR="00735F6D" w:rsidRPr="00FB41C2" w:rsidRDefault="00735F6D" w:rsidP="00A444C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2" w:type="pct"/>
            <w:shd w:val="clear" w:color="auto" w:fill="D9E2F3" w:themeFill="accent1" w:themeFillTint="33"/>
            <w:vAlign w:val="center"/>
          </w:tcPr>
          <w:p w14:paraId="593C6CAC" w14:textId="77777777" w:rsidR="00735F6D" w:rsidRPr="00FB41C2" w:rsidRDefault="00735F6D" w:rsidP="00A444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Date of Birth</w:t>
            </w:r>
          </w:p>
        </w:tc>
        <w:tc>
          <w:tcPr>
            <w:tcW w:w="960" w:type="pct"/>
            <w:vAlign w:val="center"/>
          </w:tcPr>
          <w:p w14:paraId="7E21DF51" w14:textId="77777777" w:rsidR="00735F6D" w:rsidRPr="00FB41C2" w:rsidRDefault="00735F6D" w:rsidP="00A444C8">
            <w:pPr>
              <w:rPr>
                <w:rFonts w:asciiTheme="minorHAnsi" w:hAnsiTheme="minorHAnsi" w:cstheme="minorHAnsi"/>
              </w:rPr>
            </w:pPr>
          </w:p>
        </w:tc>
      </w:tr>
      <w:tr w:rsidR="00735F6D" w:rsidRPr="00FB41C2" w14:paraId="7EC69262" w14:textId="77777777" w:rsidTr="00C47CD4">
        <w:trPr>
          <w:trHeight w:val="351"/>
        </w:trPr>
        <w:tc>
          <w:tcPr>
            <w:tcW w:w="687" w:type="pct"/>
            <w:shd w:val="clear" w:color="auto" w:fill="D9E2F3" w:themeFill="accent1" w:themeFillTint="33"/>
            <w:vAlign w:val="center"/>
          </w:tcPr>
          <w:p w14:paraId="67100178" w14:textId="7EBA86E1" w:rsidR="00735F6D" w:rsidRPr="00FB41C2" w:rsidRDefault="00735F6D" w:rsidP="00A444C8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Microchip form transfer signed?</w:t>
            </w:r>
          </w:p>
        </w:tc>
        <w:tc>
          <w:tcPr>
            <w:tcW w:w="1668" w:type="pct"/>
            <w:shd w:val="clear" w:color="auto" w:fill="FFFFFF" w:themeFill="background1"/>
            <w:vAlign w:val="center"/>
          </w:tcPr>
          <w:p w14:paraId="0A2F0279" w14:textId="77777777" w:rsidR="00735F6D" w:rsidRPr="00FB41C2" w:rsidRDefault="00735F6D" w:rsidP="00735F6D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 </w:t>
            </w:r>
          </w:p>
          <w:p w14:paraId="6C153F51" w14:textId="487EA3D0" w:rsidR="00735F6D" w:rsidRPr="00FB41C2" w:rsidRDefault="00735F6D" w:rsidP="00735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Date: ___/___/____       </w:t>
            </w:r>
          </w:p>
        </w:tc>
        <w:tc>
          <w:tcPr>
            <w:tcW w:w="1685" w:type="pct"/>
            <w:gridSpan w:val="3"/>
            <w:shd w:val="clear" w:color="auto" w:fill="D9E2F3" w:themeFill="accent1" w:themeFillTint="33"/>
            <w:vAlign w:val="center"/>
          </w:tcPr>
          <w:p w14:paraId="062B07C2" w14:textId="04F55952" w:rsidR="00735F6D" w:rsidRPr="00FB41C2" w:rsidRDefault="00735F6D" w:rsidP="00A444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Microchip form transfer lodged?</w:t>
            </w:r>
          </w:p>
        </w:tc>
        <w:tc>
          <w:tcPr>
            <w:tcW w:w="960" w:type="pct"/>
            <w:vAlign w:val="center"/>
          </w:tcPr>
          <w:p w14:paraId="63DF7ED6" w14:textId="77777777" w:rsidR="00735F6D" w:rsidRPr="00FB41C2" w:rsidRDefault="00735F6D" w:rsidP="00735F6D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 </w:t>
            </w:r>
          </w:p>
          <w:p w14:paraId="3BD53E5F" w14:textId="1011D480" w:rsidR="00735F6D" w:rsidRPr="00FB41C2" w:rsidRDefault="00735F6D" w:rsidP="00735F6D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Date: ___/___/____        </w:t>
            </w:r>
          </w:p>
        </w:tc>
      </w:tr>
      <w:tr w:rsidR="00735F6D" w:rsidRPr="00FB41C2" w14:paraId="113D9C5B" w14:textId="77777777" w:rsidTr="00C47CD4">
        <w:trPr>
          <w:trHeight w:val="274"/>
        </w:trPr>
        <w:tc>
          <w:tcPr>
            <w:tcW w:w="5000" w:type="pct"/>
            <w:gridSpan w:val="6"/>
            <w:shd w:val="clear" w:color="auto" w:fill="D9E2F3" w:themeFill="accent1" w:themeFillTint="33"/>
          </w:tcPr>
          <w:p w14:paraId="1F761CDA" w14:textId="77777777" w:rsidR="00735F6D" w:rsidRPr="00FB41C2" w:rsidRDefault="00735F6D" w:rsidP="00A444C8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Return reason</w:t>
            </w:r>
          </w:p>
        </w:tc>
      </w:tr>
      <w:tr w:rsidR="00735F6D" w:rsidRPr="00FB41C2" w14:paraId="505E4DF7" w14:textId="77777777" w:rsidTr="00D47BCB">
        <w:trPr>
          <w:trHeight w:val="1990"/>
        </w:trPr>
        <w:tc>
          <w:tcPr>
            <w:tcW w:w="5000" w:type="pct"/>
            <w:gridSpan w:val="6"/>
          </w:tcPr>
          <w:p w14:paraId="4117FD54" w14:textId="77777777" w:rsidR="00735F6D" w:rsidRPr="00FB41C2" w:rsidRDefault="00735F6D" w:rsidP="00A444C8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52F1A9AA" w14:textId="77777777" w:rsidR="007A2DF0" w:rsidRPr="007A2DF0" w:rsidRDefault="007A2DF0" w:rsidP="007A2DF0">
      <w:pPr>
        <w:rPr>
          <w:rFonts w:asciiTheme="minorHAnsi" w:hAnsiTheme="minorHAnsi" w:cstheme="minorHAnsi"/>
          <w:sz w:val="2"/>
          <w:szCs w:val="2"/>
        </w:rPr>
      </w:pPr>
    </w:p>
    <w:sectPr w:rsidR="007A2DF0" w:rsidRPr="007A2DF0" w:rsidSect="0077356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993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FDAA17" w14:textId="77777777" w:rsidR="008C2B4F" w:rsidRDefault="008C2B4F" w:rsidP="00297249">
      <w:r>
        <w:separator/>
      </w:r>
    </w:p>
  </w:endnote>
  <w:endnote w:type="continuationSeparator" w:id="0">
    <w:p w14:paraId="4AE14BCE" w14:textId="77777777" w:rsidR="008C2B4F" w:rsidRDefault="008C2B4F" w:rsidP="00297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Veggieburger">
    <w:altName w:val="Calibri"/>
    <w:charset w:val="00"/>
    <w:family w:val="auto"/>
    <w:pitch w:val="variable"/>
    <w:sig w:usb0="800000AF" w:usb1="4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F2C3C" w14:textId="77777777" w:rsidR="008C2B4F" w:rsidRDefault="008C2B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D6EA1" w14:textId="60540C97" w:rsidR="008C2B4F" w:rsidRPr="003124AB" w:rsidRDefault="008C2B4F">
    <w:pPr>
      <w:pStyle w:val="Footer"/>
      <w:rPr>
        <w:color w:val="BFBFBF" w:themeColor="background1" w:themeShade="BF"/>
      </w:rPr>
    </w:pPr>
    <w:r w:rsidRPr="003124AB">
      <w:rPr>
        <w:color w:val="BFBFBF" w:themeColor="background1" w:themeShade="BF"/>
      </w:rPr>
      <w:t>GCCFV Model Litter Record Form – Version 1 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86727B" w14:textId="77777777" w:rsidR="008C2B4F" w:rsidRDefault="008C2B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C6A0FB" w14:textId="77777777" w:rsidR="008C2B4F" w:rsidRDefault="008C2B4F" w:rsidP="00297249">
      <w:r>
        <w:separator/>
      </w:r>
    </w:p>
  </w:footnote>
  <w:footnote w:type="continuationSeparator" w:id="0">
    <w:p w14:paraId="6B8454D9" w14:textId="77777777" w:rsidR="008C2B4F" w:rsidRDefault="008C2B4F" w:rsidP="002972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C54F71" w14:textId="77777777" w:rsidR="008C2B4F" w:rsidRDefault="008C2B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9FB39" w14:textId="77777777" w:rsidR="008C2B4F" w:rsidRDefault="008C2B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7CA69C" w14:textId="77777777" w:rsidR="008C2B4F" w:rsidRDefault="008C2B4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hdrShapeDefaults>
    <o:shapedefaults v:ext="edit" spidmax="4097">
      <o:colormru v:ext="edit" colors="#20154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MDE1ATIMDUzNjZV0lIJTi4sz8/NACgxrAb71/v4sAAAA"/>
  </w:docVars>
  <w:rsids>
    <w:rsidRoot w:val="00297249"/>
    <w:rsid w:val="00015B81"/>
    <w:rsid w:val="00023E1E"/>
    <w:rsid w:val="000266F7"/>
    <w:rsid w:val="000B7186"/>
    <w:rsid w:val="000C42E0"/>
    <w:rsid w:val="000D3B58"/>
    <w:rsid w:val="000F30A6"/>
    <w:rsid w:val="001063B1"/>
    <w:rsid w:val="001446A3"/>
    <w:rsid w:val="00153D1E"/>
    <w:rsid w:val="001D6147"/>
    <w:rsid w:val="001F6E9C"/>
    <w:rsid w:val="00200199"/>
    <w:rsid w:val="00213A8F"/>
    <w:rsid w:val="00251719"/>
    <w:rsid w:val="00274395"/>
    <w:rsid w:val="00297249"/>
    <w:rsid w:val="002A46BA"/>
    <w:rsid w:val="002B4521"/>
    <w:rsid w:val="002B47D4"/>
    <w:rsid w:val="002F0301"/>
    <w:rsid w:val="003124AB"/>
    <w:rsid w:val="003223AA"/>
    <w:rsid w:val="00364C7C"/>
    <w:rsid w:val="0037329A"/>
    <w:rsid w:val="00391B4E"/>
    <w:rsid w:val="00392386"/>
    <w:rsid w:val="0039287B"/>
    <w:rsid w:val="003C6368"/>
    <w:rsid w:val="003E641F"/>
    <w:rsid w:val="00401CC2"/>
    <w:rsid w:val="0040357E"/>
    <w:rsid w:val="00465ACD"/>
    <w:rsid w:val="00470641"/>
    <w:rsid w:val="004C017F"/>
    <w:rsid w:val="004C5384"/>
    <w:rsid w:val="004E177A"/>
    <w:rsid w:val="004E5EC2"/>
    <w:rsid w:val="005032EA"/>
    <w:rsid w:val="00513B76"/>
    <w:rsid w:val="00534306"/>
    <w:rsid w:val="00567763"/>
    <w:rsid w:val="0058514F"/>
    <w:rsid w:val="005F4718"/>
    <w:rsid w:val="00606EE8"/>
    <w:rsid w:val="00615544"/>
    <w:rsid w:val="006168F5"/>
    <w:rsid w:val="00635B02"/>
    <w:rsid w:val="00650EF5"/>
    <w:rsid w:val="00656757"/>
    <w:rsid w:val="00660CD8"/>
    <w:rsid w:val="00674A97"/>
    <w:rsid w:val="00682205"/>
    <w:rsid w:val="0068580C"/>
    <w:rsid w:val="00693FF6"/>
    <w:rsid w:val="006A018A"/>
    <w:rsid w:val="006A7336"/>
    <w:rsid w:val="006B12E1"/>
    <w:rsid w:val="006B241D"/>
    <w:rsid w:val="006B52B7"/>
    <w:rsid w:val="006E0EF3"/>
    <w:rsid w:val="0072088F"/>
    <w:rsid w:val="00735F6D"/>
    <w:rsid w:val="0073624C"/>
    <w:rsid w:val="00746204"/>
    <w:rsid w:val="0075065E"/>
    <w:rsid w:val="007660BF"/>
    <w:rsid w:val="00773560"/>
    <w:rsid w:val="007A2DF0"/>
    <w:rsid w:val="007D3CF7"/>
    <w:rsid w:val="007D46B9"/>
    <w:rsid w:val="007D683F"/>
    <w:rsid w:val="00822E34"/>
    <w:rsid w:val="008232E0"/>
    <w:rsid w:val="00873D26"/>
    <w:rsid w:val="00882EF7"/>
    <w:rsid w:val="00885071"/>
    <w:rsid w:val="008A441D"/>
    <w:rsid w:val="008B72C8"/>
    <w:rsid w:val="008C1A0C"/>
    <w:rsid w:val="008C2B4F"/>
    <w:rsid w:val="008F3877"/>
    <w:rsid w:val="00900D3F"/>
    <w:rsid w:val="00914C82"/>
    <w:rsid w:val="00920326"/>
    <w:rsid w:val="009235B2"/>
    <w:rsid w:val="009942E4"/>
    <w:rsid w:val="00995EBC"/>
    <w:rsid w:val="009A01C3"/>
    <w:rsid w:val="009B1192"/>
    <w:rsid w:val="009B39F3"/>
    <w:rsid w:val="009B63EF"/>
    <w:rsid w:val="009B7D80"/>
    <w:rsid w:val="009E2745"/>
    <w:rsid w:val="009E5432"/>
    <w:rsid w:val="009E617C"/>
    <w:rsid w:val="009E67DB"/>
    <w:rsid w:val="009F621B"/>
    <w:rsid w:val="00A0028D"/>
    <w:rsid w:val="00A05086"/>
    <w:rsid w:val="00A0686B"/>
    <w:rsid w:val="00A171E4"/>
    <w:rsid w:val="00A231D8"/>
    <w:rsid w:val="00A40D06"/>
    <w:rsid w:val="00A444C8"/>
    <w:rsid w:val="00A53A12"/>
    <w:rsid w:val="00A5494D"/>
    <w:rsid w:val="00A63BF7"/>
    <w:rsid w:val="00A948A9"/>
    <w:rsid w:val="00AA5565"/>
    <w:rsid w:val="00AC44D5"/>
    <w:rsid w:val="00B16BC0"/>
    <w:rsid w:val="00B45D04"/>
    <w:rsid w:val="00B5272A"/>
    <w:rsid w:val="00B52789"/>
    <w:rsid w:val="00B54BD3"/>
    <w:rsid w:val="00B561BA"/>
    <w:rsid w:val="00B7325E"/>
    <w:rsid w:val="00B76470"/>
    <w:rsid w:val="00BA4A48"/>
    <w:rsid w:val="00BB0590"/>
    <w:rsid w:val="00BC0023"/>
    <w:rsid w:val="00C160E5"/>
    <w:rsid w:val="00C21399"/>
    <w:rsid w:val="00C215CC"/>
    <w:rsid w:val="00C2474E"/>
    <w:rsid w:val="00C25227"/>
    <w:rsid w:val="00C47CD4"/>
    <w:rsid w:val="00C723A7"/>
    <w:rsid w:val="00C75865"/>
    <w:rsid w:val="00C93014"/>
    <w:rsid w:val="00CB1CF2"/>
    <w:rsid w:val="00CC0D7B"/>
    <w:rsid w:val="00CC76A5"/>
    <w:rsid w:val="00CD0196"/>
    <w:rsid w:val="00CD5734"/>
    <w:rsid w:val="00CE1199"/>
    <w:rsid w:val="00CE2110"/>
    <w:rsid w:val="00CE4CAB"/>
    <w:rsid w:val="00CF02AC"/>
    <w:rsid w:val="00D101A1"/>
    <w:rsid w:val="00D17879"/>
    <w:rsid w:val="00D22D8A"/>
    <w:rsid w:val="00D3173E"/>
    <w:rsid w:val="00D34129"/>
    <w:rsid w:val="00D47BCB"/>
    <w:rsid w:val="00D92A1E"/>
    <w:rsid w:val="00DD329C"/>
    <w:rsid w:val="00DE63BC"/>
    <w:rsid w:val="00DE67CD"/>
    <w:rsid w:val="00DE6EA5"/>
    <w:rsid w:val="00DF3B26"/>
    <w:rsid w:val="00E131DF"/>
    <w:rsid w:val="00E15535"/>
    <w:rsid w:val="00E21231"/>
    <w:rsid w:val="00E3164D"/>
    <w:rsid w:val="00E57494"/>
    <w:rsid w:val="00E76BCB"/>
    <w:rsid w:val="00EB4BDF"/>
    <w:rsid w:val="00EB59F0"/>
    <w:rsid w:val="00EB773D"/>
    <w:rsid w:val="00EE3CD7"/>
    <w:rsid w:val="00EE7D3B"/>
    <w:rsid w:val="00F401AE"/>
    <w:rsid w:val="00F55A5B"/>
    <w:rsid w:val="00F55E51"/>
    <w:rsid w:val="00F703F9"/>
    <w:rsid w:val="00F757F8"/>
    <w:rsid w:val="00FB41C2"/>
    <w:rsid w:val="00FB5295"/>
    <w:rsid w:val="00FE296C"/>
    <w:rsid w:val="00FF0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o:colormru v:ext="edit" colors="#20154f"/>
    </o:shapedefaults>
    <o:shapelayout v:ext="edit">
      <o:idmap v:ext="edit" data="1"/>
    </o:shapelayout>
  </w:shapeDefaults>
  <w:decimalSymbol w:val="."/>
  <w:listSeparator w:val=","/>
  <w14:docId w14:val="1710E8AD"/>
  <w15:docId w15:val="{CB6945C4-7C30-4A8D-8996-6376DCE44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1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249"/>
  </w:style>
  <w:style w:type="paragraph" w:styleId="Footer">
    <w:name w:val="footer"/>
    <w:basedOn w:val="Normal"/>
    <w:link w:val="Foot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249"/>
  </w:style>
  <w:style w:type="table" w:styleId="TableGrid">
    <w:name w:val="Table Grid"/>
    <w:basedOn w:val="TableNormal"/>
    <w:uiPriority w:val="59"/>
    <w:rsid w:val="002972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0CD8"/>
    <w:rPr>
      <w:rFonts w:asciiTheme="minorHAnsi" w:hAnsiTheme="minorHAnsi"/>
      <w:lang w:val="en-AU"/>
    </w:rPr>
  </w:style>
  <w:style w:type="paragraph" w:customStyle="1" w:styleId="Tabletext">
    <w:name w:val="Table text"/>
    <w:basedOn w:val="Normal"/>
    <w:qFormat/>
    <w:rsid w:val="0072088F"/>
    <w:pPr>
      <w:spacing w:before="80"/>
    </w:pPr>
    <w:rPr>
      <w:rFonts w:ascii="Arial" w:hAnsi="Arial" w:cs="Arial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8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8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91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6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4EF2D-D13D-894D-806E-5DD198DC0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y Tano</dc:creator>
  <cp:keywords/>
  <dc:description/>
  <cp:lastModifiedBy>Gay Hubbard</cp:lastModifiedBy>
  <cp:revision>3</cp:revision>
  <cp:lastPrinted>2019-12-14T12:11:00Z</cp:lastPrinted>
  <dcterms:created xsi:type="dcterms:W3CDTF">2020-07-13T09:37:00Z</dcterms:created>
  <dcterms:modified xsi:type="dcterms:W3CDTF">2020-07-13T09:39:00Z</dcterms:modified>
</cp:coreProperties>
</file>